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5C17C" w14:textId="545D57AA" w:rsidR="008117CA" w:rsidRPr="00DF6870" w:rsidRDefault="007004E6">
      <w:pPr>
        <w:rPr>
          <w:rFonts w:ascii="宋体" w:eastAsia="宋体" w:hAnsi="宋体" w:cs="Times New Roman"/>
          <w:sz w:val="24"/>
          <w:szCs w:val="24"/>
        </w:rPr>
      </w:pPr>
      <w:r w:rsidRPr="00DF6870">
        <w:rPr>
          <w:rFonts w:ascii="宋体" w:eastAsia="宋体" w:hAnsi="宋体" w:cs="Times New Roman" w:hint="eastAsia"/>
          <w:sz w:val="24"/>
          <w:szCs w:val="24"/>
        </w:rPr>
        <w:t>&gt;</w:t>
      </w:r>
      <w:r w:rsidRPr="00DF6870">
        <w:rPr>
          <w:rFonts w:ascii="宋体" w:eastAsia="宋体" w:hAnsi="宋体" w:cs="Times New Roman"/>
          <w:sz w:val="24"/>
          <w:szCs w:val="24"/>
        </w:rPr>
        <w:t>In1769</w:t>
      </w:r>
    </w:p>
    <w:p w14:paraId="3A6FD807" w14:textId="7C6B8EB5" w:rsidR="007004E6" w:rsidRPr="00DF6870" w:rsidRDefault="007004E6">
      <w:pPr>
        <w:rPr>
          <w:rFonts w:ascii="宋体" w:eastAsia="宋体" w:hAnsi="宋体"/>
          <w:sz w:val="24"/>
          <w:szCs w:val="24"/>
        </w:rPr>
      </w:pPr>
      <w:commentRangeStart w:id="0"/>
      <w:r w:rsidRPr="00DF6870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Pr="00DF6870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DF6870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1"/>
      <w:r w:rsidRPr="00DF6870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</w:t>
      </w:r>
      <w:commentRangeStart w:id="2"/>
      <w:r w:rsidRPr="00DF6870">
        <w:rPr>
          <w:rFonts w:ascii="宋体" w:eastAsia="宋体" w:hAnsi="宋体"/>
          <w:sz w:val="24"/>
          <w:szCs w:val="24"/>
        </w:rPr>
        <w:t>TCACGATTTTTGCAACAGAGCC</w:t>
      </w:r>
      <w:commentRangeEnd w:id="1"/>
      <w:r w:rsidR="008E16DF" w:rsidRPr="00DF6870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DF6870">
        <w:rPr>
          <w:rFonts w:ascii="宋体" w:eastAsia="宋体" w:hAnsi="宋体"/>
          <w:sz w:val="24"/>
          <w:szCs w:val="24"/>
        </w:rPr>
        <w:t>CGCTGGCGCATGGCGCGGGCCTTGGCGGCGTCAACGTCCGGCTCGTCGTCCAGAAACTCGAACTCCTGTTCGGGCGATGGCGTCGGCGTGACGATTTCCTCATGCTCGGGCAATTCCGGCTCGCGGCGGATGCCGGCATTGGCCGGGTCGCCCTCGGCCTCGTTTCCCCTCGTCGCGGAACGGCTTTCCGCCGCGACCACGCGGCCGGACCAATCATCGGCGGATGGGCTGGGCGCCAGCGGAGCGGCGACCAGATCGGGCGGGGTCAGGATGCGTTCCTGCAACCGCGCGTCCTCGAAATAGCGGGCCTTGGTCGCGCGGATCGGCGGCGTGCCCGCGACCATGACGATTTCATCGGTAGGCGGAAGCTGCATGATTTCGCCCGGCGTGAGCAGCGGCCGGGCTGTCTCCTGCCGTGAAACCATGAGATGCCCGAGCCACGGCGCGAGCCTGTGGCCGGCATAGTTGGTGGAATCGCGCATCTCGGTCGCGGTGCCGAGCGCGTCGCTCACCCTTTTGGCGGTCCTTTCGTCATTCGTGGCAAAGCTGACGCGCACATGGCAGTTGTCGAGGATCGCGTTGTTCGGCCCATAGGCCCGCTCGATCTGGTTGAGGCTCTGCGCGATCAGGAAGCCTTTGATTCCGTAGCCTGCCATGAAGGCCAAGGCGGACTCGAAAAAATCCAACCTGCCCAATGCCGGAAACTCGTCGAGCATCAACAGCAGGCGATGGCGCTTGCCGGAGGTGGTCAATTCCTCGGTCAACCGCCTCCCAATCTGGTTGAGGATCAGGCGGATTAGCGGCTTTGTGCGGTTAATGTCGGATGGCGGCACGACCAGATAGAGCGTGACGGGCTGGCGGCTGCCGACCAGATCGGCAATGCGCCAGTCGCAATGCGCCGTCACCCGCGCCACCACGGGATCGCGGTAGAGGCCGAGAAACGACATGGCGGTGGAGAGCACGCCCGACCGCTCGTTCTCGGATTTGTTCAACAGTTCGCGGGCGGACGACGCGATGACGGGATGAAGGCCCGCCTCGCCGAGATGCGGCGTGTCCATCATGGCGCGCAAGGTCGCCTCGACCGGGCGGCGGGGATCGGACAGGAAGTTGGCGACGCCCGCCAAGGTCTTATCCTTCTCCGCGTAGAGAACATGCAGGATCGCGCCGACCAGCAAGCTATGGCTGGTCTTTTCCCAATGATTGCGCTTGTCGAGACTGCCTTCGGGATCGACCAGAATATCCGCGATATTCTGCACGTCGCGGACTTCCCATTCGCCCTGCCGCACCTCCAGCAGCGGGTTGTAGGCCGACGATCTGGCGTTGGTCGGATCGAACAGCAGCACGCGGCCATGCTTCGCGCGGAAGCCCGCTGTCAGCGTCCAGTTCTCGCCTTTTATGTCGTGAACGATGGCGGATGCCGGCCATGTCAGCAGCGTCGGCACCACCAGCCCGACGCCTTTGCCGCTGCGCGTCGGGGCGAAGCATAGAACATGCTCGGGACCATCATGGCGCAGATAGTCCCGGTCGTATCGGCCGAGCAGGACGCCATCGGGGCCGAGCAATCCGGCCGCGCGGATTTCTCTGTCCTCGGCCCATCGCGCCGAACCGTAGGTGGCGACGTTCCGGGCTTCGCGCGCGCGGATGATCGACATGAAGATGGCGGCAGCGATGGCGAGGAAGCCGCCCGATACGGCGATGATGCCGCCCTCGACGAAGATCGCGGGCGCATAGGCGTCGAACGAAAACCACCACCAGAAGAAGGCCGGTGGATAATAGACCGGCAGGCCCACCAGCTCGAACCACGGATTGCCAAGCTGCGGCTGGAAGCCGAGGCGGAATGCTATCCATTGCGTCGCCGCCCACGTCATCACCAGAACGATGGTGAAAACGACAGCGATCTGACCCCAAAGGATTCGGCCTCCGCGCAA</w:t>
      </w:r>
      <w:commentRangeEnd w:id="2"/>
      <w:r w:rsidR="00D51A84" w:rsidRPr="00DF6870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DF6870">
        <w:rPr>
          <w:rFonts w:ascii="宋体" w:eastAsia="宋体" w:hAnsi="宋体"/>
          <w:sz w:val="24"/>
          <w:szCs w:val="24"/>
        </w:rPr>
        <w:t>TGCAGGC</w:t>
      </w:r>
      <w:r w:rsidRPr="00DF6870">
        <w:rPr>
          <w:rFonts w:ascii="宋体" w:eastAsia="宋体" w:hAnsi="宋体"/>
          <w:sz w:val="24"/>
          <w:szCs w:val="24"/>
        </w:rPr>
        <w:lastRenderedPageBreak/>
        <w:t>TCCAGTTGGCAAGAGAGATTGAGCCGATTAGAGAATAAGCGTTTGCGCGGGAGGCAATAGCAAAGATGATGCAGGAGGGCTGCCGGATACTATCGGCGGCAAATAGGATGGGTGCTCGCAATTTCGAGCACATCCAAATGAA</w:t>
      </w:r>
      <w:commentRangeStart w:id="3"/>
      <w:r w:rsidRPr="00DF6870">
        <w:rPr>
          <w:rFonts w:ascii="宋体" w:eastAsia="宋体" w:hAnsi="宋体"/>
          <w:sz w:val="24"/>
          <w:szCs w:val="24"/>
        </w:rPr>
        <w:t>TCAATTAGATCGGCTCATCTTGTCGGCGAGTCCAAGCAAATTTCGGAGCGCAACACTGCGATTGTGAGGCGACCAGACCGCCGAGAAAGCGACCGGCTCGGGTTCGTCGGTGATCGGCAGGAAGACCACCCCGGATGTTGGCAAGAGGGACGAAGCCGCACCTATGACAGTGATACCGAAATCCTGTCCCACCATCGACAGCAAGGTGCCGCGCCCAACATCAAATCTAAGGATCGAAGGCGCGGGCCAGGTTCCGGCAAGGCGTAAAACGATATGGTCATGCACTTGTGGGCCGGTGCCACCATGTCTGACGATGAACGTGTCCGCTGCCAGATCAGCCCATGTGGCGGCCGAGCGTCCAACAAGAGCGTGCCGCGCCGACACAGCGGCTAAAAGGGGTTCGGTCCATATTCGCCGGGAATGACAGTCGGGCGGTTTGGACGTGCCGGCAACGAACGCAATATCCAGCCGGTCGGCTCGAAGCTGCGTGAGAGTATCGCGTGCTGTGCCCTCCGTGATTTCGATGTCGAGATTGGGATGGTCCTTTCGATACTGACCAATCAGCTCTGCAAGGAAGCTGCCCGGAATCAGGGCATAGACACCGATGCGTAGCCGGCCGCATTCGCCTTGCGCTGTCATGCCGGCGGTCTTGACGGCGTGATCGAGTTGATCGACGCCTGCCACGACCCGCTCCATGAAGTGTCTGCCTGCATCCGTCAGCCGGACGCCTCGCGCATGGCGCTCGAACAGCAGGACACCAAGATTTTCTTCCAGCGCCTTAACGCGCGCGCTGACGCTCGACTGACTGACGCCGAGCGCGTTGGCCGCGTGCCGAAAGTTCAGATGCTCAGCGACGGCAACGAACTGAACAAGGGAAATGAGCGGTATCCTGCCGGACAGGATACCGCCATTCACGAGGCTGCGATGGCGGGTGCGCCGCAT</w:t>
      </w:r>
      <w:commentRangeEnd w:id="3"/>
      <w:r w:rsidR="00F16BFF" w:rsidRPr="00DF6870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DF6870">
        <w:rPr>
          <w:rFonts w:ascii="宋体" w:eastAsia="宋体" w:hAnsi="宋体"/>
          <w:sz w:val="24"/>
          <w:szCs w:val="24"/>
        </w:rPr>
        <w:t>GGGTGCCAGCCGTCCTACCAATCGCCGG</w:t>
      </w:r>
      <w:commentRangeStart w:id="4"/>
      <w:r w:rsidRPr="00DF6870">
        <w:rPr>
          <w:rFonts w:ascii="宋体" w:eastAsia="宋体" w:hAnsi="宋体"/>
          <w:sz w:val="24"/>
          <w:szCs w:val="24"/>
        </w:rPr>
        <w:t>TTAGACGACTGGCGACCTCTCGGAAGGAACGTCGCGGGATCGAAGTAGCGCCAGACCCACCGATACCAGCACCGCCATCGTCGTCGCGTAGACGATCACGGGCCATGCGGTGTCGCCATTTAACAGCGTCACCGCCAATGTCCCGACGATGCTGACGATCAGACTTTGAATGCAGAAGTAGAACGCGACTGCCGATCCTGCGATGTCATCGAACTGTGCAAGCGCGCCGTTGGCGGTAACAGACACCGTGACGACAATGCCGACCGCCATAACCCACATTGGTAGGACGAAGGTGAGGAATGACGGCGAGCCGTAGAGTTCGCCTATCCCCAACAGGACCGCTCCGCAAACGAGCAGCGCCATCCCACGCGCCACGCATCCCGCGATGCCCCATCTGGCGACAAAGGACTTCGCGAAGCGGGTTGTCACGATCATGACGAATGCGACAGTGGCGAAGGCTAAGCTGAATCCGATCTCCGAATAGTCCGCTTGGCCTATGAGCACGCGGGGGGCCGTCGAGAAGAAGACAAAGAAAGTGCCCATGCCGGCGCTAAAGCCGACCGTGTAAACCCAAAAGGCCGGACTCGCGAAGATCGGCAAAACGGATCGGCGCGTTCCTGCTCCGTCCAACGGGCGGGTTTCGTGCCATCTGAAACCGGCATTCAAGAGTGCGGGTAACGCAAGCGCAGCCAGCGTGACGAATATCGCCCGCCATCCGAAAAACTCGCCGATGAGTGCTCCAGCGATTGGGCCAAGAGCAGGTACGAAGGCCAGCATCGAACTGAAAAGGCCGTAGATGACGACGCCCTCGGGCTGGCTGGCATACACGTCGCGAACCGTCGCGAACGTCGCCACCAGCGCAGCCGATGCGCCGACCGCTTGAAGCAGGCGGAAGGCGACCAAGGCTGCGGCCGTTGACGACCATGCTGCTCCGAGAGACGCAACGACGAAAATCACCCCGCCAGCAAGCAGGACTGGCCGTCGCCCGATGCGATCCGAAAGCGGCCCGAAGATCACTTGGCCCACGCCGAGCATCACCATGTAGAGGCTCAACGTGAGTTGGATAGTAGATGGCGTCGTATTCAGGATGCCGGGCATCGCCGGAACGACGGGAAGGTAAATATCCATCGCCAGTGACGCGAGGATGTCGAAGGGAGCCATCAGCAGCAGAGCTGCCGGCAACGTATAAGCCCACGCGGGGCGTGTGGTGGTCAT</w:t>
      </w:r>
      <w:commentRangeEnd w:id="4"/>
      <w:r w:rsidR="00FE4837" w:rsidRPr="00DF6870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DF6870">
        <w:rPr>
          <w:rFonts w:ascii="宋体" w:eastAsia="宋体" w:hAnsi="宋体"/>
          <w:sz w:val="24"/>
          <w:szCs w:val="24"/>
        </w:rPr>
        <w:t>GACGAATCAACCTCTCGAATAAGGATTCCGGGCGGCGTCTGCTCGTCAGCAATCAAACAGGATTGGTCTTACAGAACGCCGCAACAACAATGCTTGTTGTTGCGGCTTACTTGTCTGCTGTAATACTGGCTCCCATGCCGTTGACCTCACATTGAAAAGATGGATGGCGATTCTATCCGATCATCCCTTCCATCGCAATGCGTCGAGCTGCCAATCCGGGGTTGGACCACCTAGAGTCCAATCCCTCTCTGCCGGCCCAACTGCCAAGACACCGATCCGCCCTGCACGACGCCCATGACCTCGCGGCCGAGCTGACGGTCGATGATCGGCCGCCATGGGACAAGGGTGAACTCATGGGATTTCTCGACCACGGCGAACTTGCCGCTCGATAGCTGCACGGTGCCGGTGAACTTGCCGCTGACGCTCTCGCCATCCGCTGCTGCGCGGAACGGCAGACCTTTGCTCTCGGCCATCTCGGCGCCGACGCGGGCAACCTCGCGTTCGCGCAACGTGGCGAGAAGACTACGCCGATAGAAGATGCGGCCGTCCCGCGCTCGGGCGGCGTCGCCCTGTTCGATATGATGCTCGCGGCGCTGGTCCGCCACTCGTTCGCGACGGCCTTGCTCCGCAGCGGTTACGACATTCGAACCGTGCAGGATCTGCTCGGCCATTCCGACGTCTCTACGACGATGATTTACACGCATGTGCT</w:t>
      </w:r>
      <w:r w:rsidRPr="00DF6870">
        <w:rPr>
          <w:rFonts w:ascii="宋体" w:eastAsia="宋体" w:hAnsi="宋体"/>
          <w:sz w:val="24"/>
          <w:szCs w:val="24"/>
        </w:rPr>
        <w:lastRenderedPageBreak/>
        <w:t>GAAAGTTGGCGGTGCCGGAGTGCGCTCACCGCTTGATGCGCTGCCGCCCCTCACTAGTGAGAGGTAGGGCAGCGCAAGTCAATCCTGGCGGATTCACTACCCCTGCGCGAAGGCCATCGGTGCCGCATCGAACGGCCGGTTGCGGAAAGTCCTCCCTGCGTCCGCTGATGGCCGGCAGCAGCCCGTCGTTGCCTGATGGATCCAACCCCTCCGCTGCTATAGTGCAGTCGGCTTCTGACGTTCAGTGCAGCCGTCTTCTGAAAACGACAAGTCCCCTGCACGATGCTGTCTTGCGCCGTCACTTTACTAACCATAAACACCCTTTGTATGCCTTAGACAGAATTACGGGTTAAGTGACAATTTTTGACGATCGGCACGTTCTGGCTCACACTGTCACATAATCGAACGTTTGTGATACATGCTGATCGGATATGCCCGCGTCTCCAAAGCCGATGGCTCGCAGTCTCTCGACCTGCAGCACGACGCC</w:t>
      </w:r>
      <w:commentRangeStart w:id="5"/>
      <w:r w:rsidRPr="00DF6870">
        <w:rPr>
          <w:rFonts w:ascii="宋体" w:eastAsia="宋体" w:hAnsi="宋体"/>
          <w:sz w:val="24"/>
          <w:szCs w:val="24"/>
        </w:rPr>
        <w:t>TTGCGCGCCGCAGGTGTCGAACGGGACAATATCTATGATGATCTTGCTTCCGGCGGTCGTGATGATCGCCCTGGTTTGACCGCTTGCCTCAAGTCATTGCGTGACGGCGATGTGCTGGTGGTCTGGAAGCTCGATCGCCTCGGACGATCGCTTGCCCATCTGGTCAACACGGTGAAGGAGCTGTCAGACCGCAAGATCGGCCTGCGGGTTCTGACTGAAAAGGGCGCTCAGATCGACACCACGACTGCGTCCGGTCGCATGGTGTTCGGAATCTTCGCCACCTTGGCTGAGTTCGAGCGGGATCTGATCCGAGAGCGCACCATGGCGGGTCTCGCCTCCGCGAGAGCGCGCGGTCGCAAGGGCGGACGAAAATTCGCGCTCACCAAAGCTCAGGTGCGTCTCGCGCAAGCCGCCATGGCCCAGCGCGATACTTCAGTTTCCGATCTCTGCAAGGAACTTGGCATCGAGCGCGTCACTCTCTACCGGTACGTCGGCCCCAAAGGCGAGCTCAGAGACCATGGAAAGCATGTTCTTGGCCTTGCATAG</w:t>
      </w:r>
      <w:commentRangeEnd w:id="5"/>
      <w:r w:rsidR="001D6B93" w:rsidRPr="00DF6870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DF6870">
        <w:rPr>
          <w:rFonts w:ascii="宋体" w:eastAsia="宋体" w:hAnsi="宋体"/>
          <w:sz w:val="24"/>
          <w:szCs w:val="24"/>
        </w:rPr>
        <w:t>CAACTCTTTTCTTTTCGCAGGTTGAGCCACCTCCGCGCCTCATCAGCAAACTGAAGGAACCTCCA</w:t>
      </w:r>
      <w:commentRangeStart w:id="6"/>
      <w:r w:rsidRPr="00DF6870">
        <w:rPr>
          <w:rFonts w:ascii="宋体" w:eastAsia="宋体" w:hAnsi="宋体"/>
          <w:sz w:val="24"/>
          <w:szCs w:val="24"/>
        </w:rPr>
        <w:t>TTGAATCGGACTTATATTTTTTTGGGTGAATCGCATTCTGACTGGTTGCCTGTCAGAGGCGGAGAATCCGGTGATTTTGTTTTTCGACGTGGTGACGGGCATGCCTTCGCGAAAATCGCACCTGCTTCCCGTCGCGGTGAGCTCGCTGGAGAGCGTGACCGCCTCATTTGGCTCAAAGGTCGAGGTGTGGCTTGCCCCGAGGTAATCAACTGGCAGGAGGAACAGGAGGGCGCATGCCTAGTGATAACGGCAATTCCGGGAGTACCGGCGGCGGATCTGTCTGGAGCAGATTTGCTCAAAGCGTGGCCGTCAATGGGGCAGCAACTTGGGGCTGTTCACAGCCTATCGGTTGATCAATGTCCGTTTGAGCGCAGGCTGTCGCGAATGATCGGACGCGCCGTTGATGTGGTGTCCCGCAATGCCGTCAATCCCGACTTCTTACCTGACGAGGACAAGAGTACGCCGCAGCTCGATCTTTTGGCTCGTGTCGAACGAGAGCTACCGGTGCGGCTCGACCAAGAGCGCACCGATATGGTTGTTTGCCATGGTGATCCCTGCATGCCGAACTTCATGGTAGACCCTAGAACTCTTCAATGTACGGGTCTGATCGACCTTGGGCGGCTCGGAACAGCAGATCGCTATGCCGATTTGGCACTCATGATTGCTAACGCCGAAGAGAACTGGGCAGCGCCAGATGAAGCAGAGCGCGCCTTCGCTGTCCTATTCAATGTATTGGGGATCGAAGCCCCCGACCGCGAACGCCTTGCCTTCTATCTGCGATTGGACCCTCTTACTTGGGGTTG</w:t>
      </w:r>
      <w:commentRangeStart w:id="7"/>
      <w:r w:rsidRPr="00DF6870">
        <w:rPr>
          <w:rFonts w:ascii="宋体" w:eastAsia="宋体" w:hAnsi="宋体"/>
          <w:sz w:val="24"/>
          <w:szCs w:val="24"/>
        </w:rPr>
        <w:t>A</w:t>
      </w:r>
      <w:commentRangeEnd w:id="6"/>
      <w:r w:rsidR="00065D31" w:rsidRPr="00DF6870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DF6870">
        <w:rPr>
          <w:rFonts w:ascii="宋体" w:eastAsia="宋体" w:hAnsi="宋体"/>
          <w:sz w:val="24"/>
          <w:szCs w:val="24"/>
        </w:rPr>
        <w:t>TGTTCATGCCGCCTGTTTTTCCTGCTCATTGGCACGTTTCCCAACCTGTTCTCATTGCGGACACCTTTTCCAGCCTCGTTTGGAAAGTTTTTTTGCCAGACGGGACTCCTGCAATCGTCAAAGGATTGAAACCTATAGAAGACATTGCTGATGAACTGCGCGGGGCCGACTATCTGGTATGGCGCAGTGGGAGGGGAGCAGTCCGGTTGCTCGGTCGTGAGAACAATCTGATGTTGCTCGAATATGCCGGGGAGCGAATGCTCTCTCACATCGTTGCCGAGCACGGCGACTACCAGGCGACCGAAATTGCAGCGGAACTGATGGCGAAGCTGTATGCCGCATCTGAGGAACCCCTGCCTTCTGCTCTTCTCCCGATCCGGGAGCGCTTTGCAGCTTTGTTTCAGCGGGCGCGTGACGATCAAAACGCAGGTCGTCAAACTGACTACGTCCACGCGGCGATTATAGCCGATCAAATGATGAGCAATGCCTCGGAACTGCGTGGGCTACATGGCGATCTGCATCATGAAAATATCATGTTCTCCAGTCGCGGCTGGCTGGTGATAGATCCAGTCGGTCTGGTCGGTGAAGTGGGCTTTGGCGCCGCCAATATGTTCTACGATCCGGCTGACAGAGACGACCTTTGTCTCGATCCTAGACGCATTGCACAGATGGCGGACGCATTCTCTCGTGCGCTGGACGTCGATCCGCGTCGGCTGCTCGACCAGGCGTACGCTTACGGGTGTCTTTCCGCGGCTTGGAACGCGGATGGAGAAGAGGAGCAACGCGATCTAGCTATCGCGGCCGCAATCAAGCACGTGCGACAGACGTCATACTAG</w:t>
      </w:r>
      <w:commentRangeEnd w:id="7"/>
      <w:r w:rsidR="00BF5241" w:rsidRPr="00DF6870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DF6870">
        <w:rPr>
          <w:rFonts w:ascii="宋体" w:eastAsia="宋体" w:hAnsi="宋体"/>
          <w:sz w:val="24"/>
          <w:szCs w:val="24"/>
        </w:rPr>
        <w:t>ATATCAAGCGACTTCTCCTATCCCC</w:t>
      </w:r>
      <w:commentRangeStart w:id="8"/>
      <w:r w:rsidRPr="00DF6870">
        <w:rPr>
          <w:rFonts w:ascii="宋体" w:eastAsia="宋体" w:hAnsi="宋体"/>
          <w:sz w:val="24"/>
          <w:szCs w:val="24"/>
        </w:rPr>
        <w:t>TGGGAACACATCAATCTTACCGGAGAATATCGTTGGCCAAAGCCTTAGCGTAGGATTTCGCCCCCTCCCGCAAACGACCCC</w:t>
      </w:r>
      <w:commentRangeEnd w:id="8"/>
      <w:r w:rsidR="0084098C" w:rsidRPr="00DF6870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DF6870">
        <w:rPr>
          <w:rFonts w:ascii="宋体" w:eastAsia="宋体" w:hAnsi="宋体"/>
          <w:sz w:val="24"/>
          <w:szCs w:val="24"/>
        </w:rPr>
        <w:t>AAATTGCGCCGCATCGCCCACCGAGGGTCAGCAGCTACTGCCGCAGACCTCAGCGTGCCTCGTCCCCATCTTGCATTGATCTGGTCCAGCACAACCATGACTGAATCTGCAGCAGGCGGTTGCGCTGGGCTAAACAGATCAGCCGTAAATTCTCCGCGCTTTCGCAAATCCATAAGCAGGATCTCCGCCTTG</w:t>
      </w:r>
      <w:r w:rsidRPr="00DF6870">
        <w:rPr>
          <w:rFonts w:ascii="宋体" w:eastAsia="宋体" w:hAnsi="宋体"/>
          <w:sz w:val="24"/>
          <w:szCs w:val="24"/>
        </w:rPr>
        <w:lastRenderedPageBreak/>
        <w:t>CTGTACTTGAAGCCCACCCGGAAAATCTGCTCCAGGCCCCGCAGAGCGGATGTGGTGAGGACCCTCACGTCGTCGGTAGGGTAGGGCAGGGCGCAGACGATCGAGCGGGCGTATTTAGCCCCTTCCCCGTGAAAGCTTGTTTGGATTCCTACTTGGATATGGCCTGCCAACGAGGACTGCTTTCTCAGCTTGCCGGCAGCCCGATCGACATAGGTGGCCACCGCAGTTTTGAGGGCCGCAAGTGTCGTGATTCGCTCTCCAAACATCCTGCTGCAGCAAATGGATTGCTTGTCTGGTTCAGTTTCTTCGAGGTCCAAACAGCTTTCACCACGCAGCTCTCGCACGGTGCGCTCAAGCACAACGCTATACCGACGTTTAACTCCAGCTGGATCTAGCTGGGACAGTTGCCAGGCGTTCTCAACACCCTCCGCTGCAAGCCGCGTCTTGAGCCGCCGACCGACGCCCCAAACCTCATCAACAGGCATGCGCTTCAGCAGCCACTCGACAGCCTGCGGCGATCGCAAATCCACCACACCTCCGGTCTTTTCACGCCACACCTTACTGGCGTGTTGCGCGGCTTTGGCCAGTGTCTTTGTGTGCCCTATGCCGATACCGACCCTCATGCCAGTCCATTTGAGGACTCGCGACTGAATGCAACGGCAATGCTCAGCCAGCGGTTCTGGTAGGCCGGTTAGATCAGCGAAGGACTCGTCGATG</w:t>
      </w:r>
      <w:commentRangeStart w:id="9"/>
      <w:r w:rsidRPr="00DF6870">
        <w:rPr>
          <w:rFonts w:ascii="宋体" w:eastAsia="宋体" w:hAnsi="宋体"/>
          <w:sz w:val="24"/>
          <w:szCs w:val="24"/>
        </w:rPr>
        <w:t>TAAAGGAAAGAAGAACAG</w:t>
      </w:r>
      <w:commentRangeEnd w:id="9"/>
      <w:r w:rsidR="00493AE0" w:rsidRPr="00DF6870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DF6870">
        <w:rPr>
          <w:rFonts w:ascii="宋体" w:eastAsia="宋体" w:hAnsi="宋体"/>
          <w:sz w:val="24"/>
          <w:szCs w:val="24"/>
        </w:rPr>
        <w:t>CCATGGACATGACTTCAGCTCAGACATTCCGCTACTCAATCTCTGATGTCGGATGTCCATAGAAAGAACCTCTTTTCCAGGAAATTGGGGCTTGAAGTCCATACCTGCGCAATTGCACCCATTTGACCAGTCAATTGCATTGGTACTGACCACCGCGTGCATCCGACTTGGCCAGTGGGCAGCAGAGACGCAACAGGCAGAAACCGGCCAGAAGCAGTCAGTCAATCATGCGTTACAGTGATTTTTTGCAGCTCTTTATAGAGCCGTTAGCTGCTGCCACCAATAATCCATAGGCCTGCCAGTCGTCAGACAGTCTTATTCTCGATCAGACGATTGCCCCGTCGATGACCAGTAGCTCACCGGTGATGGAGCCAGAGTCCGGTCTTCGGATGCAGGACTCCTGGCTTTGC</w:t>
      </w:r>
      <w:commentRangeStart w:id="10"/>
      <w:r w:rsidRPr="00DF6870">
        <w:rPr>
          <w:rFonts w:ascii="宋体" w:eastAsia="宋体" w:hAnsi="宋体"/>
          <w:sz w:val="24"/>
          <w:szCs w:val="24"/>
        </w:rPr>
        <w:t>TCACTCAGCGCCGATCCCGGCCATCGGTTCAGTTTGGCCCCAGCCACCGCCCAGAGACCTGAACAGGTCAACCAGCGCAATCTGCCGTTCCGTGCTGATTTGAATTAGTGTGGTCTGGTTGCTAAAGGTGCTGCGCTGGGCGTCAAGATAACGCAGGTAGTCGTCCACGCCGCCCTCGTAACGCGCCTTAGCCAGGGCCATCGCAGCCTCGCTGGAACCGGCCAGAGCCTGGCGGGCAGCCTCCTCGCGGCGCAGGGTGTCGGTGGCGGCCAGGGCATCGGCCACTTCGCGGAAGGCGGTCTGGATGGTGCCTTCGTAGTCGGCCACCGCCGCGTCCTGGCGCACTTCGGCGAGGTCCAGGTTGGCGCGGTTGCGGCCACCGGCGAAGATCGGCAGCGACAGCGTCGGGGCAAAGCTCCAGGCCCGCGAGCCGCCATCGAACAATCCGGACAACTCGGCACTGGAGCTGCCCACCGAACCGGTCAGGCTGATCCGGGGAAAGAACGCGGCGCGAGCTGCACCGATATCGGCATTGCGCGCCTTGAGGCGGTGCTCGCTGGCGAGAATGTCCGGGCGCCGTTCGATCAGTTCCGAGCTGGTGCCGGGGGCGATGTCCTGCAGCACCATCAGGTCGTCGCGGGGCGTCGCGGGCAGCAGGCGAGCGGCATCTGGCGTGCCGAGCAACAGGACCAGGGCGTTGTCCGCCTGGCGTAACTGGCGTTCGGTGCTCTCGCGCTCGGCCCTAGCCTGTTCGGCAAGGCCGACCGCTTCCTGGTAATCCAGGGCGGTGGCGGCCCCCGCTGCACGGCGCTGGCTGACCAGCTCCAGCGAGGCCATGCGGCTGTCCAGGGTTTGTTCGACCAGGGCCATGCGGCGTAGCGCACCATCGCGGGTCAGGTAGGCCTGGATGACCTCGGCAACCAGGCTGATCTGCGTGGCACGGGTCGCCTCCTCGGTCGCCAGGTAGGTCTCCAGCGCGGCCTCGGAGAGGTTGCGCACGCGGCCGAACAGGTCGACTTCGTACTCCGCGAGGCCGAGGCCGACCTGATAGTTGCTGGTCACTTCCGAGCGCCCGGTCTGCGACAGATCGGCAGGCAGGCGCTGGCGGTTGCCGCTGGCATTGGCGTTGATCGAAGGCAGGCGATCAGCACGCTGGATGCGGTACTGGGCACGCGCAGCTTCGATATCCAGCAGCGCCTGGCGCAGGCTGCGGTTGTTGCTCAGCGCCGTATCCACCGCGCGGCGCAAGTCGGCATCGACGATGAAGGTCTGCCAGTCCAGCGCCTGGGCACGGGCGCCCTCCGCGTCGGCGGCTTGCCAGTGCGACGCGACCGGTGCCTGCGGGCGCTCGTAGGTCGGGGCCAGCGAACACCCCGCCAGGGCGGCGATGGCCAGGGGCAGCAGAGCGCGACGGAGCATGAAGTGAGAGGTCAT</w:t>
      </w:r>
      <w:commentRangeEnd w:id="10"/>
      <w:r w:rsidR="001316D0" w:rsidRPr="00DF6870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DF6870">
        <w:rPr>
          <w:rFonts w:ascii="宋体" w:eastAsia="宋体" w:hAnsi="宋体"/>
          <w:sz w:val="24"/>
          <w:szCs w:val="24"/>
        </w:rPr>
        <w:t>CGCA</w:t>
      </w:r>
      <w:commentRangeStart w:id="11"/>
      <w:r w:rsidRPr="00DF6870">
        <w:rPr>
          <w:rFonts w:ascii="宋体" w:eastAsia="宋体" w:hAnsi="宋体"/>
          <w:sz w:val="24"/>
          <w:szCs w:val="24"/>
        </w:rPr>
        <w:t>TTACTCCGCTTTATGCAGGGGATGGTTGTCGGTTTGCTGAGGTTTGGTGCGCAGCAGCGACAGCACCCAGACGAAGAAGATCGGCACGAAGATCACCCCGAGCATGGTCGCGCTGAGCATCCCGCCCAGCACCCCGGTGCCCAGTGCGCGCTGGCTCGCAGCGCCGGCGCCAGTGGCGATGGCCAGCGGCACCACGCCGAGCATGAACGCCATGGAGGTCATGATGATCGGGCGGAAACGCAGGCGCGCGGCTTCGACAGCGGCATCGCGCAGCGAGTAGCCGTCTTCCCACAGGTCCTTGGCGAACTCGACGATGAGAATGGCGTTCTTCGCCGCCAGGCCGATCACGGTGATCAGGCCGACCTTGAAGTACACGTCGTTGGGCAGGCCGATGGCAGTCACCGCCAGTACCGCGCCGAGTGCGCCGACCGGCACGATCAGCATCACCGTCAG</w:t>
      </w:r>
      <w:r w:rsidRPr="00DF6870">
        <w:rPr>
          <w:rFonts w:ascii="宋体" w:eastAsia="宋体" w:hAnsi="宋体"/>
          <w:sz w:val="24"/>
          <w:szCs w:val="24"/>
        </w:rPr>
        <w:lastRenderedPageBreak/>
        <w:t>CGGGATCGCCCAGCTCTCGTAGAGCGCCACCAGCAGCAGGAACACCACGGTGATGGCCAGCGCGAACAGCATCGTCGCCTGGCCGCTGGCGACCCGCTCCTGATACGAAAGCCCGGTCCACTCGTAGCCGATACCTTCGGGCAGCTCGGCAGCGATGCGCTCCAGTTCGAGCATCGCCTCGCCAGTGCTCACGCCGGGCGCGGCGTCACCGGCAATGCGGATCGACGGGTAACCGTTGTAACGCGCGACCTGCACCGGGCCTTCCTCCCAGCTCGTGGTGACGAAAGCACTCAGCGGTACCAGGCTGCCGCTGTCGTTGGGCACATGCAGGCGCAGGACGCTTTCCGGCGTCATGCGCTCGGCCTGTTCGGCCTGTACCACCACGCGCTGCTGGCGGCCGGCGTTGGCGAAGTCGTTGATCACCGACGAGCCGAACGCAGTGGACAGCGCGCTGCTGATCGCTTCGAAGCTGACACCCAGCGTGCGGGCCTGCTCACGGTCGATCACCAGGCGCAGCTGCGGCGCCTCGGCCAGACCTTCCATCATGGCGTAGAGGAACTTCGGATTGCCGTTGACCTTGCCCAGCACTTCATCGCGCGCTGCCAACAGGGCATCGCGGCCGAGACCGGCGCGGTCCTGCAGGCGCAGGGCGAAGCCACCGGAGTTACCAAGGCCTTCAATCGGCGGTGGTGGTACCGACATGATTGCGCCGTCATCGAGGTTGGCGAAGTGCTCGTTGACCGCAACCGACTCGGCTTCCGGCGACTGCGAAGAATCACGCTCAGACCAGTCCTTGAGCAGCGGGAAGGCAATGGCCGCGTTCTCGCCCATGCCGGAGAAGCTGAAGCCAAGCACCAGGAAGGTCGTCTGCACGGCCTCGCGGGCCATCAGAAATGACTCCAGCTCTCCACCAGCGGCCGAGGTACGCTCACGGGTGGCGCCGGGCGGCAGCTGGATGTCGACGATCATGTAACCCTGGTCTTCCACCGGCACGAAGGATTCCGGCAGGCGCATGTAGAGAAAGCCCATCAGCACCACCACGCCCAGGTAGATGAACATCACCCTCCCGGCTCGCGGCACCAGCTTGTCGTTGAGCTTCGTGTAGCGGCTGGTCAGGCTGGTGAACTTGCGGTTGAACCAGCCGAAGAAGCCAGTCTTCTCGTGATGGCCTACAGGAATCGGCTTGAGCAGCGTGGCGCACAGCGCCGGGGTGAAGGTCAGCGCGAGAAAGCCCGAGAACAGAATCGACACCGCCAGCGACAGCGAGAACTGCTGGTAGATCACCCCCACCGAACCCGCCATGAAGGCCAGCGGCAGGAACACCGCCGACAGAACCAGGGTGATACCGATGATCGCCCCGGACACCTGCCCCATCGCCTTGATGGTCGCCGGCACCGGCGCCAGGCCTTCCTCGGCCATGATCCGCTCGACGTTCTCCACCACCACGATGGCGTCGTCCACCAAGATGCCGATGGCCAGCACCATGCCGAACATGGTCATCATGTTCACCGAGAAGCCCAGCAGGTACATGAAGGTCAGGGTACCAAGCAGACACACCGGCACGACGATGGACGGGATCAGGGTGTAGCGCACGTTCTGCAGGAACAGGAACATCACCAGGAACACCAGCACCATGGCCTCGATGAGGGTCATGATGACCTTGTCGATGGCCACGTCGACGAAGCGCGAGGTGTCGTACGGCACGGAGAACTCGACGTTGTCCGGGAAGTTGGCCGACAGCTCGGTCAGACGCTGCTTGACCGCCTCGGCGGTCTGGATCGCGTTGGCACCGGGCGACAGCTGCACGGCGGCGGCAACGGCGGGCTTGCCGTCCTGGCGCGAGCCGAAGTTGTAGTCCTGGCTGCCGACCTCGATGCGTGCCACGTCGCCCAGGGTCAGGCGCGAGCCGTCCTGGTTGGCACGCAGCACGATGGCGGCGAATTCCTGCGGGTTGTCCAGGGTGCCCTTGACCGCCAGGGTCGCCGTCAGCTCCTGCTCGCTGGAACCCGGCGTGCTGCCGAAGGCACCGGCCGGCACCTGCACGTTCTGCGCGCGGATGGCGTTGTTCACGTCATCAATGGACAGGCCGTAGCCAACCAGCTTCTGCGGATCGATCCACACGCGCATGGCCGCCTCGGAGGCGAAGAACTGCAGTTTGCCGACACCGGGTACCCGGCGGATTTCGTTGTTGATACTGCGCGCCGCGTAGTCGGCCAGCGCCGTGACATCGGAGTCCTTGTCGCCATCGGTGTAGCTCAGCGCATAGATCAGCAGGAAGCCGGCGGTGGCCTGCTCGGTCTGGATGCCGAGGGTCAGCACGGCCTGCGGCATGCGCGCCTCGGCCTTCTTCAGACGGTTCTGCACGTCGACCTGGGCCAGTTCGGGGTCGGTCCCCGGCTGGAAGGTGACGGTGATCTCGGCTATGCCGTTGGCGTTGCTGGTGGACTCGAAGTACAGCAGGTTCTTGGCGCCGTTGAGTTCTTCCTCGATGACGCTGGTCACCGAGTCGGTCAGCACCTGCGCCGAGGCGCCGGGATAGGTGGCGGTCACGGTAATCTGCGGCGGCGCCACGTTGGGGTACTGTGCCACCGGCAGGAACGGAATGACCAGCAGGCCACCTAGCGAGATGAACAGGGCGACTACCCAGGCAAAATTGGGGCGTCGGATGAAAAACAGGGGCAT</w:t>
      </w:r>
      <w:commentRangeEnd w:id="11"/>
      <w:r w:rsidR="006D6A17" w:rsidRPr="00DF6870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DF6870">
        <w:rPr>
          <w:rFonts w:ascii="宋体" w:eastAsia="宋体" w:hAnsi="宋体"/>
          <w:sz w:val="24"/>
          <w:szCs w:val="24"/>
        </w:rPr>
        <w:t>GAATGGTTCTCCGGC</w:t>
      </w:r>
      <w:commentRangeStart w:id="12"/>
      <w:r w:rsidRPr="00DF6870">
        <w:rPr>
          <w:rFonts w:ascii="宋体" w:eastAsia="宋体" w:hAnsi="宋体"/>
          <w:sz w:val="24"/>
          <w:szCs w:val="24"/>
        </w:rPr>
        <w:t>TTACTGGGCCTGGGACTGTGGAGCTTTTTCGGCGGCGCCTTGCTCGCGTGGGATGACCTTGGCGCCCGGACGGATAGCCGCCAGCGAGCTGGTGATCACCTTGTCGCCGGCCTGCAGGCCCTCGCTGATCTGCCAGCGCGAGCCTTGCATGGCGCCAGTAGTGACCTGGCGCACCTCGACGGTATCGCCCTCGCCCAGCAGCATCACGCTGGCCTGGCCGTCAGCCGAACGCTGCACGGCACGTTGCGGCACCAGGATGGCGTTCTGGTTGAGCCCCTGCGGCGTGCGCACACGCACGTACATACCCGGCAGCAACACGCCCTCGGGGTTGTCGAACTG</w:t>
      </w:r>
      <w:r w:rsidRPr="00DF6870">
        <w:rPr>
          <w:rFonts w:ascii="宋体" w:eastAsia="宋体" w:hAnsi="宋体"/>
          <w:sz w:val="24"/>
          <w:szCs w:val="24"/>
        </w:rPr>
        <w:lastRenderedPageBreak/>
        <w:t>CCCTCGCAGGGCGATTTGCCCGGTGCTGCGATCCACCGAGATATCAGTGAACAGCAGCGTGCCCTTGCTCTCGATATCGGTACCATCGACGCGCAGCGACAACGGCTGGTCGCTAGCGCCGGCAACCTTGCCCTCGGCGATGGCCGCGCGCAGGCGCAGGGCGTCGGCAGCCGGCTGGGTGAAGTCGGCGTACACCGGATCAAGTTGCTGGATACGCGCTAGCAGAGTCGCCTCACCCTGGCCTACCAGCGCCCCTTCGGTGACCTGGGCTCGGCCGATGCGTCCGGCAATGGGTGCGCGAACCTCGGCATAGCCCAGGTCCAGGCGGGCGGTTTCGACATTGGCCTGGGCCGATCGCTTGTCGGCCTGGGCACTCTGCAGAGCGGCCTTGGCGTTGTCGAAATCCTGCTGGCTGACGGCGTTGATCTTCACCAGCGGCTCGTATCGGCGAACCATCGCCTGGGCCTGGAACAACTGCGCCTCGGCGCGGGCCAGTTCACCCTGCGCCCGCGACAGGGCCGCTTTGAACGGCGCAGGGTCGATCTGGAACAGCACGTCGCCGGCCTTCACGTCGGCCCCTTCCTCAAAGGTGCGCTTGAGCACGATCCCCGCCACCCGCGCGCGCACCTCGGCGACACGCACCGGCTCGATGCGTCCTGGTAGCTCGGCAACCACGGTGAAGGGCTCGGTCTGCACGCTGAGCACATCGACTTCACGCGCCGGCGCCTCCTCCCCTTGCTCTTCGGGCTTGTCGCAGCCAACCAGGGTCACGGCGACCAAACAGGAGATCACGGAAAAAGTGATCCACTCGCGAAATTTGTTCAT</w:t>
      </w:r>
      <w:commentRangeEnd w:id="12"/>
      <w:r w:rsidR="00AD0D9C" w:rsidRPr="00DF6870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DF6870">
        <w:rPr>
          <w:rFonts w:ascii="宋体" w:eastAsia="宋体" w:hAnsi="宋体"/>
          <w:sz w:val="24"/>
          <w:szCs w:val="24"/>
        </w:rPr>
        <w:t>ATCTCACCCAAGCACGAAGCCAGTACGTAGTCGAAGCCGCGCATAATGCACACCAAAATCAAATGAGTCAATATTGACTCATTTGATTTTGATGTGAACAAAGCTAGTATCCTCTTTGAGAAAAATGAGTGTTCTAGGCAAAATACCCGCATCTGCCTGCGATAGATAAAGAGTGACCG</w:t>
      </w:r>
      <w:commentRangeStart w:id="13"/>
      <w:r w:rsidRPr="00DF6870">
        <w:rPr>
          <w:rFonts w:ascii="宋体" w:eastAsia="宋体" w:hAnsi="宋体"/>
          <w:sz w:val="24"/>
          <w:szCs w:val="24"/>
        </w:rPr>
        <w:t>ATGGATTTAACTGCTGCCGATGAGAAATTGCTGAAGGCCCTGGCGATCGCCATCGTTGACCACCCGCGAGCCACGTTCAAAGAAATAGCCCAGGCAGCGGGAGTCAGCAAGGCGACGCTAAACAGGTTTTGCGGCACCCGCGACAACCTGATCGAGATGCTTCTGGATCATGGTTCGGTGGTTATTTATCGGGTCATTGCCGATGCCGATCTTGAGTCGGCGCCCTTGGACGCATTGCATCGCCTGATCGAAGGCCATTTGACTCACAGGGAGTTGTTGGTTTTCCTCTCATTTCAGTGGCGCCCGGACACGTTTGATTTAGATGCAGGCGGCTGCCGATGGCTGCCTTACTCAGAAACGCTGGACGAGTTCTTTCTACGCGGGCAAAAACTGGGCGTATTCCGTATCGATATCGGTGCCCCGGCGCTTACCGAAATCTTCTCCTCCTTGATCTTCGGCCTGGTAGACGCCGAGCGCCGCGGCCGTATCGCACGCGCAGGTATGGCGGCGTTGATCGAGCAATTCTTCCTGAACGGGGCTTGCAACTACCAAACTTAA</w:t>
      </w:r>
      <w:commentRangeEnd w:id="13"/>
      <w:r w:rsidR="00F002B8" w:rsidRPr="00DF6870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DF6870">
        <w:rPr>
          <w:rFonts w:ascii="宋体" w:eastAsia="宋体" w:hAnsi="宋体"/>
          <w:sz w:val="24"/>
          <w:szCs w:val="24"/>
        </w:rPr>
        <w:t>CGGAAAGCAACGCTCAGTTTTTTTCCAACGGGTTGGCGGTGTCCGTTTTTGGCCGTTCTCTGACGGTCGTGACAGTGACACGCCCTGGTCAAGTTGAACGCAATCCGTGGTCAACGCCAACCCAAATTGGTGGTCAAGAGGAGTGCAATTTCGCACATACCTGAGGACTGCTCACCACATCGCTTGCGTCGGTAGTAGCTTCCGCACTTTCCCCGTCTCTCACCGCTAAACAGCGCTTTCCGGTAGCGGACTTTAGAGCGGCTTGATACTGGCCAGCATGCAGAAATTCTGCCCGTGTAGCGTCACGACCGGACAAGCCACTAGGGTGGCGGTCAGGAAGGCAGGCAAACGGAACACGGCGAAGCACCTCGAAGGCGCTGGCCACTTGCCATCCAACTGGGCGCGGCCTTTAATCGGCGGATCTGGAAAGGAGACGGATATGCCATTGTTGGACGAGATTATTGGGTGGGCCGGCGGACTCAGACCCTGGCAGCAGGAAGCACTGCGCCGGATATTTGCCCGGGCCGAACTAACCCAAGATGACATCGAGACCATTCTGCGAATGGTTCGCGAGCAAGAACGGGAAGACGCAACCACGGGGGGAGCACGGCCATTCACGCTGGACGACGTACCAGGCGCCGGAAGTGGCGCAACCGTGCGGTTGGTGGGTGTCTCGGGGCTAGACCAGGTAAACGGCTTCCCGTCCGGTCGTGCCTTTGACCTCGCACCGGAGGGCATGACCATTTTCTTTGGTCATAACGGCGCCGGCAAATCCGGCTACGCCCGCGTCTTCAAGAATGCCTGCAACGCTCGGCATCGGGTGGAGGTCCTGCCCGACGCTTTTGGGGCGGCAACCCCAGCTAGACTGCCATCAGCAGATTTCGCCATTTTGGTGGATGGCACTCCGGAAACCGCACGTTGGGTCCAGAACGGGCCGGCCCATTTGCATTTGAGTTCGGTCTCGGTCTACGACGCGGCCTGTGCCAATGACTACATCGACGCGGAAGGGACCCCTGCATTTCAGCCCTACGGACTCACTCATCTGACGCGCCTGGTCCTACTTCAGCGTGATTTACAGGCACGGATTGGGACCGAACGCAATGCCTTGGCTCTGGATACCCGGCAATTCGAACCGCTGAAGGGTGACACCGAAGTCGGCCGCTACATCGCCAAATTAGGTGGGGACTCGGACCGCGCCGTGCTTGCTCGATTAGGGACGGTCGGTGACGATGAACTCCGGCGACTGGAGTTTCTGAAGCGGACATTACTGGAAAGCGATCCTGTGCCGCAGGCGCTGGCCTTGGAACGTTTGGCGACACGCTTGGACCAGGCGCAGCGTCGAGCCGAGGAAGTCCAGCGCTGGGTGAATGATCGTGCCATAGCACGGGCAAAGGAACTGATTACAACGGAAAAAACCGCGCATCTCGCCATGCAACTGGCGCAAGCGCGTCTTCAGGATCGAGACACACTGAAC</w:t>
      </w:r>
      <w:r w:rsidRPr="00DF6870">
        <w:rPr>
          <w:rFonts w:ascii="宋体" w:eastAsia="宋体" w:hAnsi="宋体"/>
          <w:sz w:val="24"/>
          <w:szCs w:val="24"/>
        </w:rPr>
        <w:lastRenderedPageBreak/>
        <w:t>GCCATGGAGTTGCCGGTAACGTCCTCACCCACCGCCACGCTGCTGGAAGGCACAGGAGCTGAACTCTGGCAAACGATGTACCGAGCCGCTGAGGCTTTCTCTCAGCAGACGGCATACCCTGAACATCCCTTCCCGCACCTGGAACCGGACGCTTACTGCGTACTCTGCCAGCAACCTTATTCAACGGATGCCTCGGAGCGCATGCGGCGTTTCGCGGCATTTGTCGCCGACAGCGCCACGGCGGATGCGCAAGCCGCCACGCTTGCGCGCATGAACGCTCTAGGGAAGGTGCAGGCTGTCGATCTAAACGTTCTGGATGTGCCAACACGGGCTGACGTGGAGGAGCGACTGCCCGACCTACACGCTGCCATCACCGCAGCGGCATCGGTCTGGACCGCCCGGCATACTTGGGTTAGCCAAGCCCTGCAAACTGGAAACTGGTCCCCCGAGTCAGAACCGCTTCCTATCGAAGCAAACCTCGATAGTCTCTTCGCCGCCAAAGCTGCTTCGCTCCGAGTCGACGCCAATACCCTGCGGACCTCTGCCGATCCCGCTCTACGCTTGGCGCTGACCCAAGAACTGGCAGAGCTAGAAGCCCGACAACGCCTCGCCAACCAGCTTGGCGCGGTGGAGCGCTTTGTTCAGGACAGTCAGGTCCATGCCACATTGAGCCGCTGCCATGCCGCCCTCAACCCAGCGGCAGTGTCACGCAAACTGACGTCCCTGGCGGCGACGCATGTGACCGAGGCTCTGGCCGCTTCTATGAATGCTGAGTTGAAAGCCCTGGGCTATAAGCGACGGGTGCAACCCGACCTGAGCGGGCGCACAGAGCTGGGGGTGACCAAGGTCACGCTGCGCCTGCAGGAAATCACGGCGAAAGCCTCCAAGGTGCTGTCAGAGGGCGAGCAGCGCGCGTTGGGGATGGCTATGTTCCTCGCCGAGCTCGAATCCCTGCCACATACTTCGACCGTTATTTTCGACGATCCGTCTACGTCGCTGGATCACGTATATCGTCGGGCCATAGCTCGGCGTTTGGTAGCGCTGGCTGAGACCCGCCAAGTGCTGGTGTTCACCCATGATGCGGTGTTCCTGACCGAGCTCGCGATGGCGCTTCAGCGCGCTGATCGCTCGGCCAGCTACAAGACCATCGGTTGGGACGAGTCGCCGGGACTAGTGAGCGAGGGGCTGACGTGGACGACGATGGACACCAAGGCCCGCCTGGCCGATCTCGAAAGTCGTGCGAAAGCGCTGAACGTTCCGGTCGGCAGCGACCCGGATGATGAGCTTGAGCGGCAAATCGCATCGGGATACTCAAGCCTCCGAGGCACTGTCGAGCGCGCCATACGCGAGGTTTTTTTGAACAATACCGTCCAGCCGTTCAGCGATGTGGTGAGCGTAGAAGCATTTGGTGCTGTCATTGGCCACCCCGCAGAGGAGTGGGAGCAGTTGCTGGCAGTGTATGCGCGGGCCTGCGAAGCTACCGAGGCCCACGACACCCCAGGCGAGCGCCAACTACCGCTTCCCGCGCGTGAGGAGTTGCTCGGCGATATCGCCCAGGTCCTGGAATTAATCAAAAACGCGACTAAACGCCGAACTGCCTACGAGAATCTACGCCGGGAGCGGACCGCGCAACGCAAGAAGCTCTTCGGCGGCTAGCCCGACGTTTCATGCCGGGCTGGTCGGGCATGGCTGTGTTTCTTTCGAATATTGCGAGCTCTCCGTTTCAAAGTTTTTTGTGGCCTCGCGGATCAAGAGGAAGCACATTGGAGGCCGGCAGTTGGCGCTCCAAGTCCGCAATACGGTCGTACAGCTCAAGAATGGTGGCGTCGGCCTCACTGAGTAGGCTGGCTAGGTGGTCACGCTGCTGCGTGATTTCCTCGATCCGTTCTCGAAGTCCACGATTTTTTCTGCGGGCTAATAAGCTGACTTGGCGCACTGATGGCGGACGTTGCTCAGCGTGTCCTTCCACGTACTTTTGGATCTCAGCGATCAGTAGGGGGAAACGAGCTTTTTTCAGTGCAGAGGGGTCGCTGCCGGCCTCCTTGGCAACGTTGTTCTGACTTACGGGCGTCCCCTTCGGCAGTCGTTCGGGCTTGTTGCTCTTCAGCCGCTCGAACGCTGCGCGATACTGCTCGCCGGCACTCATTCGCTTAGCCGGGTCAGCGGATTCATGTTTGCCGGATGACATGGCGATAATTCTCCACACTACGTTTCTGGGCTTCCAACGAAGTCCTTAGCGGACTGTCTACCTCGGCAGCGGCCAGGCGCTCATCCAATACCGCCTCCAACACTTCGACTTCGTCGAGTTGCTCGGGGTCATAGAGAACGTCCGCACATGGTTTGGTTTCTCCGGGGGAGTCGCCCCCTCCGCAGCGAGCGATATTGTCGATGCCCCCATAGGGACAGGGGGTACGGCTCGTGCAGATGCCCAGCAAAATCGGTCGATGAGTGACCGTCCCCTTCTTAGCCAGATTGATCGCTTTCTTAGCATCAGAGGCTGAGATTAGGCGGACAATCTCAGATTTTCGCTTCTCGCCGTGGGGGCTGACGAATCGGTTGCTCGTCAGCTGTTGCAGCTGCCTACCCAAAGTTTCGTACATGGTGCGGACGTAGTAGGTATGGGCCTTCTCTTCCAGCCGTACCCTGGAATGGTTTTGCCCGTAGTAGAGACTCATCGCTCTGGCGACGTGCTTTAGCTGAAACTGCAATGAAGCGTCGCTGACCAGCCCGGATGCCTGCATATTCACTGCGCCGGTTCGTCGGAGTTGATGCCAGGCCAACGGCCAGATTTTGCCGACCGCAAACTCGTCGGTCAGCGTCGGCGTCACCAACCGAGCCAATTCGAAATCTTCCGGCGTAATGCGCAATTGCTCACGGTCGAACAGCTTGTCGAACCACTGAAGCACATGGGCATAGCTCGGAATCGATGGCCGAATCGTGCGGTTGATCTTGGTGAACTTCGTTCCCCACGGTTCAAGGCAATAATCAAGCAGATAGCGCTTGGCCGGATCATCCGGCACCGAGGCCTCGCCGGGG</w:t>
      </w:r>
      <w:r w:rsidRPr="00DF6870">
        <w:rPr>
          <w:rFonts w:ascii="宋体" w:eastAsia="宋体" w:hAnsi="宋体"/>
          <w:sz w:val="24"/>
          <w:szCs w:val="24"/>
        </w:rPr>
        <w:lastRenderedPageBreak/>
        <w:t>GGAGAGTCGCATTCTGCGCGGAGGTCTGCGACCACACGCATGGCTTCAACTGCCACCTGAGCTGACGGGGACGTCACCCAAAGTGCCTCAGAATCCGACATCGTCTTGGTCGTTCGTCCGCACAATACATGGATGTCGCCAAACTGCGGATCACGTTCTATGTGCAAGCAATCGGCGCGCAGGTTCCAAGCCTCTTCGACTCGCATGAGGCTGAAGTTCAGCAGATAGCACAGTCCAGATCGACTCACGAGGTTGAGGTAGCGACTCAGAGTTTGAATGCGAATTTCGTCGTCGCTCACTCCCAGCCAGCGACGAAATAGTTCCACCATGCCAAACCGATGCGCGGTGTCGATGAATGGGCCGTAGTACTGCCGCCCAGTCCACTTTCCGTTTGATCCATCCGACGGCCACTGAAACGGATAGAACGATTGTGGCCTGCGTTGTCCTTGGAGACTGGCAGAGTTGTGCCGATAGGCAGCCAGACAGAAGCGGAAGCACTCCTCGACTTGGCCTCGATGCGCCAAAAAGTCATCCAGGCATTCGCGCAAGCGTGTGATTTGATAGTGCCAAATGCGGGGCGGGATATAGGGGGTCTGGAGCTTCTGGTGGTCGGGCATGGCCGCTGCGAGGCGTGCCAACCCTGCGCGATCCAACAAGGTGAACCCCAGCGCATCCCGCCGCTCGTACAGTTCGTGCAGCAATGCCAAGAACTCACCGGACCGGGAAGCCTGGAGCACCTCCGGGAGACGGTCGGCAACGCGCGGAAAATGACTCAGTTCGGATGCGAGAATGCCTTCTTGAGTGCACAAGACGAACAGCCGACGCATCT</w:t>
      </w:r>
      <w:commentRangeStart w:id="14"/>
      <w:r w:rsidRPr="00DF6870">
        <w:rPr>
          <w:rFonts w:ascii="宋体" w:eastAsia="宋体" w:hAnsi="宋体"/>
          <w:sz w:val="24"/>
          <w:szCs w:val="24"/>
        </w:rPr>
        <w:t>GGGGTCGTCTCAGAAAACGGAAAATAAAGCACGCTAAG</w:t>
      </w:r>
      <w:commentRangeEnd w:id="14"/>
      <w:r w:rsidR="008924E3" w:rsidRPr="00DF6870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DF6870">
        <w:rPr>
          <w:rFonts w:ascii="宋体" w:eastAsia="宋体" w:hAnsi="宋体"/>
          <w:sz w:val="24"/>
          <w:szCs w:val="24"/>
        </w:rPr>
        <w:t>GCGTAACTACCCTCGG</w:t>
      </w:r>
      <w:commentRangeStart w:id="15"/>
      <w:r w:rsidRPr="00DF6870">
        <w:rPr>
          <w:rFonts w:ascii="宋体" w:eastAsia="宋体" w:hAnsi="宋体"/>
          <w:sz w:val="24"/>
          <w:szCs w:val="24"/>
        </w:rPr>
        <w:t>CTACACCGCGTCGGCACCACGCGGCTCTTTCTCCCCTTGCAGCGAAGCAATCAGCGGGCAAGAAACGTTCCCTTGCCGCGCATGGCAGGCGAACACAAGTTCGGATAGCACGGTTTCCATGCGCGCCAGGTCGGTCATTTTTTCGCGCACGTCCTGAAGCTTGTGCTCGGCCAGGCTGCTGGCTTCCTCGCAGTGGGTGCCGTCATCCAGCCTCAGCAGCTCTGCGATCTCGTCGAGGCTGAATCCGAGCCGCTGGGCTGATTTCACGAAGCGCACCCGCGTCACATCCGCCTCGCCATAGCGGCGGATGCTGCCATAGGGCTTGTCCGGCTCCGGCAACAAGCCCTTGCGCTGATAGAACCGGATTGTTTCCACGTTGACCCCGGCCGCCTTGGCGAAAACGCCAATAGTCAGATTCTCCAAATTTTTTTCCAT</w:t>
      </w:r>
      <w:commentRangeEnd w:id="15"/>
      <w:r w:rsidR="00B10234" w:rsidRPr="00DF6870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DF6870">
        <w:rPr>
          <w:rFonts w:ascii="宋体" w:eastAsia="宋体" w:hAnsi="宋体"/>
          <w:sz w:val="24"/>
          <w:szCs w:val="24"/>
        </w:rPr>
        <w:t>ATCGCTTGACTCCGTACATTGGTACGGAAGTAGGCTTAAGCTATCCAATCCAGATTTGAAAGGACAAGCGT</w:t>
      </w:r>
      <w:commentRangeStart w:id="16"/>
      <w:r w:rsidRPr="00DF6870">
        <w:rPr>
          <w:rFonts w:ascii="宋体" w:eastAsia="宋体" w:hAnsi="宋体"/>
          <w:sz w:val="24"/>
          <w:szCs w:val="24"/>
        </w:rPr>
        <w:t>ATGTCTGAACCTCAAAACGGGCGCGGGGCGCTCTTCACTGGCGGGCTAGCCGCCATCCTCGCCTCGGCTTGCTGCCTGGGGCCGCTGGTTCTGATCGCCCTGGGGTTCAGCGGCGCTTGGATCGGCAACTTGACGGTGTTGGAACCTTATCGCCCGATCTTCATCGGCGCGGCGTTGGTGGCGCTGTTTTTCGCCTGGCGGCGCATCTACCGACCGGCGCAAGCCTGCAAACCAGGGGATGTGTGTGCGATTCCCCAAGTGCGCGCTACTTACAAGCTCATTTTCTGGGTCGTGGCCGCGCTGGTTCTGGTCGCGCTCGGATTTCCCTACGTCATGCCATTTTTCTATTAA</w:t>
      </w:r>
      <w:commentRangeEnd w:id="16"/>
      <w:r w:rsidR="00DB62F3" w:rsidRPr="00DF6870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DF6870">
        <w:rPr>
          <w:rFonts w:ascii="宋体" w:eastAsia="宋体" w:hAnsi="宋体"/>
          <w:sz w:val="24"/>
          <w:szCs w:val="24"/>
        </w:rPr>
        <w:t>TCACAGGAGTTCATC</w:t>
      </w:r>
      <w:commentRangeStart w:id="17"/>
      <w:r w:rsidRPr="00DF6870">
        <w:rPr>
          <w:rFonts w:ascii="宋体" w:eastAsia="宋体" w:hAnsi="宋体"/>
          <w:sz w:val="24"/>
          <w:szCs w:val="24"/>
        </w:rPr>
        <w:t>ATGAAAAAACTGTTTGCCTCTCTCGCCATCGCTGCCGTTGTTGCCCCCGTGTGGGCCGCCACCCAGACCGTCACGCTGTCCGTACCGGGCATGACCTGCTCCGCTTGTCCGATCACCGTCAAGAAGGCGATTTCCAAGGTCGAAGGCGTCAGCAAAGTTAACGTGACCTTCGAGACACGCGAAGCGGTTGTCACCTTCGATGATGCCAAGACCAGCGTGCAGAAGCTGACCAAGGCCACCGAAGACGCAGGCTATCCGTCCAGCGTCAAGAAGTGA</w:t>
      </w:r>
      <w:commentRangeEnd w:id="17"/>
      <w:r w:rsidR="004F15D3" w:rsidRPr="00DF6870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DF6870">
        <w:rPr>
          <w:rFonts w:ascii="宋体" w:eastAsia="宋体" w:hAnsi="宋体"/>
          <w:sz w:val="24"/>
          <w:szCs w:val="24"/>
        </w:rPr>
        <w:t>GGCACTGAAAACGGCAGCGCAGCACATCTGACGCCCTTGTCTGCTACCACAAACGAAAAAGGATCTGTCGC</w:t>
      </w:r>
      <w:commentRangeStart w:id="18"/>
      <w:r w:rsidRPr="00DF6870">
        <w:rPr>
          <w:rFonts w:ascii="宋体" w:eastAsia="宋体" w:hAnsi="宋体"/>
          <w:sz w:val="24"/>
          <w:szCs w:val="24"/>
        </w:rPr>
        <w:t>ATGACCCATCTAAAAATCACCGGCATGACCTGCGACTCGTGCGCGGCGCACGTCAAGGAAGCGCTGGAAAAAGTACCCGGCGTCCAATCTGCCATAGTGTCCTATGCCAAGGGCGCGGCCCAGCTCGCCCTTGATCCAGGCACAGCGCCGGACGCACTGACCGCCGCCGTGGCTGGCCTGGGCTACAAAGCGATGCTCGCCGATGCCCCGCCGACCGACAACCGCACTGGGCTGTTCGACAAGGTGCGCGGCTGGATGGGTGCCGCCGACAAGGGCAGCGGCGGCGAGCGCCCGTTGCAAGTCGCCGTGATCGGCAGCGGTGGAGCCGCGATGGCGGCAGCACTGAAGGCCGTCGAGCAAGGCGCGCAGGTCACGCTGATTGAGCGCGGCACCATCGGCGGCACCTGCGTCAACGTCGGTTGTGTGCCGTCCAAGATCATGATCCGCGCCGCCCACATCGCCCATCTGCGCCGGGAAAGCCCATTCGACGGCGGCATGCCACCCACACCGCCGACGATCTTGCGCGAGCGGCTGCTGGCCCAGCAGCAGGCCCGTGTCGAAGAACTCCGTCATGCCAAGTACGAAGGCATCCTGGACGGCAATTCAGCCATCACCGTTCTGCACGGTGAAGCGCGTTTCAAGGACGACCAGAGCCTTATCGTTAGTTTGAACGAGGGTGGTGAGCGCGTCGTGATGTTCGACCGCTGCCTGGTCGCCACGGGTGCCAGTCCGGCCATGCCGCCGATTCCGGGCCTGAAAGAGTCACCCTACTGGACTTCGACCGAGGCCTTGGTCAGCGACACCATTCCCGAACGCCTGGCCGTCATCGGCTCGTCGGTGGTGGCGCTGGAACTGGCGCAAGCCTTCGCCCGGCTGGGTAGCCAGGTCACGATCCTTGCGCGCAGCACGCTGTTCTTCCGCGAAGACCCTGCCA</w:t>
      </w:r>
      <w:r w:rsidRPr="00DF6870">
        <w:rPr>
          <w:rFonts w:ascii="宋体" w:eastAsia="宋体" w:hAnsi="宋体"/>
          <w:sz w:val="24"/>
          <w:szCs w:val="24"/>
        </w:rPr>
        <w:lastRenderedPageBreak/>
        <w:t>TCGGCGAGGCCGTCACAGCCGCCTTCCGTGCCGAAGGAATCAAGGTACTGGAACATACGCAAGCCAGCCAAGTCGCCCATGTGGACGGCGAATTCGTGCTGACCACTGGACAGGGCGAAGTGCGCGCCGACAAGCTGCTGGTCGCCACCGGCCGGACACCGAACACGCGCAGCCTGGCATTGGAAGCGGCGGGGGTAGCCGTCAATGCGCAGGGGGCCATCGTCATCGACAAGGGCATGCGCACCAGTAGCCCGAACATCTACGCGGCCGGCGACTGCACCGACCAGCCGCAGTTCGTCTATGTGGCGGCAGCGGCCGGCACTCGTGCGGCCATTAACATGACCGGCGGCGACGCCGCCATCAATCTGACCGCGATGCCGGCCGTGGTGTTCACCGACCCGCAAGTGGCGACCGTGGGCTACAGCGAGGCGGAAGCGCACCACGATGGCATCGAAACCGACAGCCGCACGCTGACGCTCGACAACGTGCCGCGTGCGCTCGCCAACTTCGATACCCGCGGCTTCATCAAGCTGGTCATCGAGGAAGGCAGCGGACGGCTGATTGGCGTACAGGTGGTGGCCCCGGAAGCGGGCGAACTGATCCAGACGGCTGTTCTCGCCATTCGCAACCGCATGACGGTGCAGGAACTAGCCGACCAGTTGTTCCCCTACCTAACGATGGTCGAGGGCTTGAAGCTCGCGGCGCAGACCTTCAGCAAGGACGTGAAGCAACTGTCCTGCTGCGCCGGATAA</w:t>
      </w:r>
      <w:commentRangeEnd w:id="18"/>
      <w:r w:rsidR="008E5B44" w:rsidRPr="00DF6870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DF6870">
        <w:rPr>
          <w:rFonts w:ascii="宋体" w:eastAsia="宋体" w:hAnsi="宋体"/>
          <w:sz w:val="24"/>
          <w:szCs w:val="24"/>
        </w:rPr>
        <w:t>GGAAAAGGAGGTGTTCG</w:t>
      </w:r>
      <w:commentRangeStart w:id="19"/>
      <w:r w:rsidRPr="00DF6870">
        <w:rPr>
          <w:rFonts w:ascii="宋体" w:eastAsia="宋体" w:hAnsi="宋体"/>
          <w:sz w:val="24"/>
          <w:szCs w:val="24"/>
        </w:rPr>
        <w:t>ATGAACGCCTACACAGTGTCCCGACTGGCCCTTGAGGCCGGGGTGAGCGTGCATATCGTGCGCGACTACCTGCTGCGCGGATTGCTGCGGCCAGTCGCCTGCACCACGGGCGGCTACGGCTTGTTCGATGACGCCGCCTTGCAGCGGCTGTGCTTTGTGCGGGCCGCTTTTGAGGCGGGCATCGGCCTGGACGCATTGGCGCGGTTGTGCCGGGCGCTGGATGCGGCGGACTGCGATGAAACAGCCGCACAGCTTGCCGTGCTGAGTCAGTTCGTCGAACGCCGACGCGAAGCGTTGGCCGATCTGGAAGTGCAGTTGGCCGCGATGCCGACCGCGCCGGCCCAGCAAGCGGAGAGTCTGCC</w:t>
      </w:r>
      <w:commentRangeStart w:id="20"/>
      <w:r w:rsidRPr="00DF6870">
        <w:rPr>
          <w:rFonts w:ascii="宋体" w:eastAsia="宋体" w:hAnsi="宋体"/>
          <w:sz w:val="24"/>
          <w:szCs w:val="24"/>
        </w:rPr>
        <w:t>ATGA</w:t>
      </w:r>
      <w:commentRangeEnd w:id="19"/>
      <w:r w:rsidR="00087A1B" w:rsidRPr="00DF6870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DF6870">
        <w:rPr>
          <w:rFonts w:ascii="宋体" w:eastAsia="宋体" w:hAnsi="宋体"/>
          <w:sz w:val="24"/>
          <w:szCs w:val="24"/>
        </w:rPr>
        <w:t>ACAGCCCCGAGCGCTTGCCGACCGAGACACACAAGCCGTTCACCGGCTACCTGTGGGGTGCGCTGGCGGTGCTCACCTGTCCCTGTCATTTGCCGATTCTCGCCATTGTGCTGGCCGGCACGACGGCCGGCGCGTTCATCGGCGAGCACTGGGGTATTGCAGCCCTCACGCTGACCGGCTTGTTTGTCCTGTCTGTGACGCGGCTGCTGCGGGCCTTCAGAGGTCGATC</w:t>
      </w:r>
      <w:commentRangeStart w:id="21"/>
      <w:r w:rsidRPr="00DF6870">
        <w:rPr>
          <w:rFonts w:ascii="宋体" w:eastAsia="宋体" w:hAnsi="宋体"/>
          <w:sz w:val="24"/>
          <w:szCs w:val="24"/>
        </w:rPr>
        <w:t>ATGA</w:t>
      </w:r>
      <w:commentRangeEnd w:id="20"/>
      <w:r w:rsidR="00931D82" w:rsidRPr="00DF6870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DF6870">
        <w:rPr>
          <w:rFonts w:ascii="宋体" w:eastAsia="宋体" w:hAnsi="宋体"/>
          <w:sz w:val="24"/>
          <w:szCs w:val="24"/>
        </w:rPr>
        <w:t>GCGCTTCCCAGCCAATTGAATGGACAGTGGCGCAACTGGCGCAGGCGGTCGAGCGCGGGCAGCTTGAGCTGCACTACCAGCCGATTGTCGATTTGCGCAGTGAGCAGATTGTCGGCGCGGAAGCCCTGTTGCGCTGGCGTCATCCGACGCTCGGACTGTTGCCGCCGGGCCAGTTCCTGCCCGTGATCGAATCGTCCGGCCTGATGCCGGAAATCGGCGCATGGGTGCTGGGCGCAGCCTGCCGTCAAATGCGCGACTGGCGGGTGCTGGCATGGCAACCGTTCCGGCTGGCCGTCAATGTTGCGGCGAGCCAAGTGGGGCCAGATTTCGACAAGTGGGTAAAGGGCGTGCTGGCCGATGCCGGGTTGCCCGCCGCGTATCTTGAAATTGAGCTGACCGAATCGGTTGCGTTCGGTGATCCGGCGATCTTCCCCGCCCTGGAAGCTTTGCGACAGATCGGTGTGCGCTTCGCCGCCGACGACTTCGGCACCGGCTATTCCTGCCTGCAACACCTGAAATGCTGCCCCATCAGCACGCTCAAGATCGACCAATCGTTTGTCGCCGGACTCGCCAACGACCACCGCGACCAGACCATCGTGCGCACCGTGATTCAGCTTGCGCATGGGCTTGGCATGGAAGTAGTGGCCGAAGGCGTGGAAACATCGGCGAGTCTTGATTTGTTGCGACAAGCGGACTGCGACACAGGACAAGGCTTCCTGTTCGCCAAGCCGATGCCGGCGGCGGCATTCGCCGTCTTCGTCAGTCAATGGAGGGGTGCCACCATGAATGCAAATGATCCGACTGCCACCAGTTGCTGCGTGTGCTGCAAGGAAATCCCGCTCGATGCCGCCTTCACCCCGGAAGGCGCGGAATACGTCGAGCACTTCTGCGGGCTGGAGTGCTATCAGCGCTTCCAGGCGCGCGCCAAGACCGGGAGCGAAACCGATGCCGATCCGAACGCCTGCGACTCATCACTGTCAGACTGA</w:t>
      </w:r>
      <w:commentRangeEnd w:id="21"/>
      <w:r w:rsidR="0050242D" w:rsidRPr="00DF6870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DF6870">
        <w:rPr>
          <w:rFonts w:ascii="宋体" w:eastAsia="宋体" w:hAnsi="宋体"/>
          <w:sz w:val="24"/>
          <w:szCs w:val="24"/>
        </w:rPr>
        <w:t>GGCATACCCTATCCTGATGTCAGGAGAAGCCACCCAGCAAC</w:t>
      </w:r>
      <w:commentRangeStart w:id="22"/>
      <w:r w:rsidRPr="00DF6870">
        <w:rPr>
          <w:rFonts w:ascii="宋体" w:eastAsia="宋体" w:hAnsi="宋体"/>
          <w:sz w:val="24"/>
          <w:szCs w:val="24"/>
        </w:rPr>
        <w:t>TGTCATTTTCAGAAGACGACTGCAC</w:t>
      </w:r>
      <w:commentRangeEnd w:id="22"/>
      <w:r w:rsidR="00FE03DE" w:rsidRPr="00DF6870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DF6870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ATGGCGACGGA</w:t>
      </w:r>
      <w:commentRangeStart w:id="23"/>
      <w:r w:rsidRPr="00DF6870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</w:t>
      </w:r>
      <w:r w:rsidRPr="00DF6870">
        <w:rPr>
          <w:rFonts w:ascii="宋体" w:eastAsia="宋体" w:hAnsi="宋体"/>
          <w:sz w:val="24"/>
          <w:szCs w:val="24"/>
        </w:rPr>
        <w:lastRenderedPageBreak/>
        <w:t>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23"/>
      <w:r w:rsidR="00BE583B" w:rsidRPr="00DF6870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DF6870">
        <w:rPr>
          <w:rFonts w:ascii="宋体" w:eastAsia="宋体" w:hAnsi="宋体"/>
          <w:sz w:val="24"/>
          <w:szCs w:val="24"/>
        </w:rPr>
        <w:t>CACACGAGTATTGAGCATAGTCGAGATTGGTGCAGATCACTTCTGATATTGAACTGTCAGGAGCTGGCTGCACAACAGCCATTACGCCCAATCAACTG</w:t>
      </w:r>
      <w:commentRangeStart w:id="24"/>
      <w:r w:rsidRPr="00DF6870">
        <w:rPr>
          <w:rFonts w:ascii="宋体" w:eastAsia="宋体" w:hAnsi="宋体"/>
          <w:sz w:val="24"/>
          <w:szCs w:val="24"/>
        </w:rPr>
        <w:t>GTGCAGTCGTCTTCTGAAAATGACA</w:t>
      </w:r>
      <w:commentRangeEnd w:id="24"/>
      <w:r w:rsidR="00D6677F" w:rsidRPr="00DF6870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DF6870">
        <w:rPr>
          <w:rFonts w:ascii="宋体" w:eastAsia="宋体" w:hAnsi="宋体"/>
          <w:sz w:val="24"/>
          <w:szCs w:val="24"/>
        </w:rPr>
        <w:t>TTTGGTATCTC</w:t>
      </w:r>
      <w:commentRangeStart w:id="25"/>
      <w:r w:rsidRPr="00DF6870">
        <w:rPr>
          <w:rFonts w:ascii="宋体" w:eastAsia="宋体" w:hAnsi="宋体"/>
          <w:sz w:val="24"/>
          <w:szCs w:val="24"/>
        </w:rPr>
        <w:t>TCATAAACGGATGTTTTTGAGAGAACTATCTTCGGCCTTCACACGCACGAAAGGCGGCGAAGCTCCGCCGTTAATCCGTCCGCCGGAGATCTCGCCCAGGCAGGCTGAAGGCCGAGCAAGCCTGACAGGCCCGAAAAGCCCGGCACGGGCGTCGGCGGCGATGACGGCGGCGGCATTATCCAGGGTTGATGATGGAAGTGGAGGATATCGACAACCTCTCGCGCAACCAAGACATCGCGGTCGGACTGCAAGTGATCTTGAAGCCACGGGCCCGTCCCACCCCGACAT</w:t>
      </w:r>
      <w:commentRangeEnd w:id="25"/>
      <w:r w:rsidR="00BB0E41" w:rsidRPr="00DF6870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DF6870">
        <w:rPr>
          <w:rFonts w:ascii="宋体" w:eastAsia="宋体" w:hAnsi="宋体"/>
          <w:sz w:val="24"/>
          <w:szCs w:val="24"/>
        </w:rPr>
        <w:t>GGACCTCGATGCCCGAACGGACG</w:t>
      </w:r>
      <w:commentRangeStart w:id="26"/>
      <w:r w:rsidRPr="00DF6870">
        <w:rPr>
          <w:rFonts w:ascii="宋体" w:eastAsia="宋体" w:hAnsi="宋体"/>
          <w:sz w:val="24"/>
          <w:szCs w:val="24"/>
        </w:rPr>
        <w:t>TTAGATTTCGAGTTCTAGGCGTTCTGCGATGAAGGTTGGATCCCAGCCGGGATTGAAAGTGTCGACGTGGGTGAATCCGAGCCGCTCGTATAGGCCACGCAGGTTCGGGTGGCAGTCGAGCCGCAGCTTGGCGCACCCCTGCGTTCGCGCGGC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</w:t>
      </w:r>
      <w:commentRangeEnd w:id="26"/>
      <w:r w:rsidR="003668D0" w:rsidRPr="00DF6870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DF6870">
        <w:rPr>
          <w:rFonts w:ascii="宋体" w:eastAsia="宋体" w:hAnsi="宋体"/>
          <w:sz w:val="24"/>
          <w:szCs w:val="24"/>
        </w:rPr>
        <w:t>TCGCTCCCCTGGCGCGGTATGAACCGCCGCCTCATAGTGCAGTTTGATCCTGACGAGCCCAGCATGTCTGCGCCCACCTTCGCGGAACCTGACCAGGGTCCGCTAGCGGGCGGCCGGAAGGTGAATG</w:t>
      </w:r>
      <w:commentRangeStart w:id="27"/>
      <w:r w:rsidRPr="00DF6870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28"/>
      <w:r w:rsidRPr="00DF6870">
        <w:rPr>
          <w:rFonts w:ascii="宋体" w:eastAsia="宋体" w:hAnsi="宋体"/>
          <w:sz w:val="24"/>
          <w:szCs w:val="24"/>
        </w:rPr>
        <w:t>TCACCAT</w:t>
      </w:r>
      <w:commentRangeEnd w:id="27"/>
      <w:r w:rsidR="00FC3266" w:rsidRPr="00DF6870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DF6870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</w:t>
      </w:r>
      <w:commentRangeEnd w:id="28"/>
      <w:r w:rsidR="004F7727" w:rsidRPr="00DF6870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DF6870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ATCTAA</w:t>
      </w:r>
      <w:commentRangeStart w:id="29"/>
      <w:r w:rsidRPr="00DF6870">
        <w:rPr>
          <w:rFonts w:ascii="宋体" w:eastAsia="宋体" w:hAnsi="宋体"/>
          <w:sz w:val="24"/>
          <w:szCs w:val="24"/>
        </w:rPr>
        <w:t>CTTTGTT</w:t>
      </w:r>
      <w:commentRangeStart w:id="30"/>
      <w:r w:rsidRPr="00DF6870">
        <w:rPr>
          <w:rFonts w:ascii="宋体" w:eastAsia="宋体" w:hAnsi="宋体"/>
          <w:sz w:val="24"/>
          <w:szCs w:val="24"/>
        </w:rPr>
        <w:t>TTAGCCACCAATGATGCCCTCACTTTCCATGATTTTGGTGGGAATGGATTTTCTTAGCGGCAACTTAC</w:t>
      </w:r>
      <w:commentRangeEnd w:id="29"/>
      <w:r w:rsidR="006F447B" w:rsidRPr="00DF6870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DF6870">
        <w:rPr>
          <w:rFonts w:ascii="宋体" w:eastAsia="宋体" w:hAnsi="宋体"/>
          <w:sz w:val="24"/>
          <w:szCs w:val="24"/>
        </w:rPr>
        <w:t>TTTCGTTGTCTATATCCATGTTAAAGGCGAAAAAGTAAACCTCTGTCTCCTTCTCAACCCACCCAACCCACCATGCGACACCAGGATTTGACTCAGTTCCCACACCAGAAAAACCAGTTTTTGAATGCACTAGATATTCAGGTGCCGCCTCCGTTACCAAAGCCTCTTTTACTATTAGCTGGTTTTCTTTAGATGCTGACAATTTATT</w:t>
      </w:r>
      <w:r w:rsidRPr="00DF6870">
        <w:rPr>
          <w:rFonts w:ascii="宋体" w:eastAsia="宋体" w:hAnsi="宋体"/>
          <w:sz w:val="24"/>
          <w:szCs w:val="24"/>
        </w:rPr>
        <w:lastRenderedPageBreak/>
        <w:t>TAAATATAGAGACTCTAGAAACTCCACTTGATTAACTGCGGAAATTCTAAGCTGGCCTTCCAACCAGAATTTGTCAATGCCACCACTGATATTCTGGTTGCCATAGGAAAATTTTTTAAGGTATTTCTGCATTCTTACTTCGCCAACTTCTCTGGCGATTTGTTGAAATACGGGAACAGCTGAAACTTGTATTGCCCCTCTTAAGGTCAAGTCTCTTTCCCATTGCTTCATGGCTCTTGGCTTTCCGTCCCATTTGAAAACCTGATGCTCATTCTTTATGACACCAGTTTCTAGGCCGATAATTGCGTTGGGGATCTTAAATGTTGATGCTGGAAGATATTCCTTTGATGCACGAGCTAAGTCATTGGTAGCGCAGGATTTACTGCTACTTTTACAAAGCACGAAGACACCATTGACGGCTTCGGCAGAGAACTCTTTGTTCCAAGACGTATTTTCTGTAATTGAACCAGCTAATGCCGTACTCGAAAGACACGCGATAATTACATATGCGGCAAATGTTTTCAT</w:t>
      </w:r>
      <w:commentRangeEnd w:id="30"/>
      <w:r w:rsidR="008775BF" w:rsidRPr="00DF6870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DF6870">
        <w:rPr>
          <w:rFonts w:ascii="宋体" w:eastAsia="宋体" w:hAnsi="宋体"/>
          <w:sz w:val="24"/>
          <w:szCs w:val="24"/>
        </w:rPr>
        <w:t>GGCACCTTCTTGGT</w:t>
      </w:r>
      <w:commentRangeStart w:id="31"/>
      <w:r w:rsidRPr="00DF6870">
        <w:rPr>
          <w:rFonts w:ascii="宋体" w:eastAsia="宋体" w:hAnsi="宋体"/>
          <w:sz w:val="24"/>
          <w:szCs w:val="24"/>
        </w:rPr>
        <w:t>GGCTAACGCCCCAGTTAACCGACATCAACGTGCGCAGCACGTTGATGTCCGGTTGAACGCCCGGTTAGGC</w:t>
      </w:r>
      <w:commentRangeEnd w:id="31"/>
      <w:r w:rsidR="0075510A" w:rsidRPr="00DF6870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DF6870">
        <w:rPr>
          <w:rFonts w:ascii="宋体" w:eastAsia="宋体" w:hAnsi="宋体"/>
          <w:sz w:val="24"/>
          <w:szCs w:val="24"/>
        </w:rPr>
        <w:t>TGACGACAGATGCGAAGGCAGATGAGAACACGCCGAGATACCAGTTGGTAGAGATGGTGCAGCCAT</w:t>
      </w:r>
      <w:commentRangeStart w:id="32"/>
      <w:r w:rsidRPr="00DF6870">
        <w:rPr>
          <w:rFonts w:ascii="宋体" w:eastAsia="宋体" w:hAnsi="宋体"/>
          <w:sz w:val="24"/>
          <w:szCs w:val="24"/>
        </w:rPr>
        <w:t>TCATGACCACTTCCCCTTGATTTTGAAGCTTTGAACAGTGCGCAGGCTTTCGAACGCCTGGCGTGTTTGGACCATGTACACCGCAGGGCCGTCAGGTGTGAGGATGTTTTTTTCTTGAACGAACCCGGCCTTCTCGTAGCAGCGAATGGCGCGATGGTTGCTAGGAGATGGATCGGTTTGGATTTTCGTTACGGCCGGGTCGCTAAACAGGAGTTCAACGAGCGAGCGTACGAGCTTTGTACCCAACCCCTTGTTTAACTGTGATGGATTAGCCAAAGACTGGTCAATCCCGCGGACCCCTGGATCAGTTTCGTCTTCCCACCATCCATCGCCACTTCCAAGTGCGATGTAGGATTGGGCGTAGCCGATGGGTTCGTCATCTAGCATTGCGATGTAAGGCACTACAGCTTGCTTTGCCAGAACTTCGGGCGAATAGTGTTCTAAGACTTCGTCAAGAGTTGGGCGTTCATCCTCGCCGCCCCACCACTCGACTATGTGGGGGCGGTTCAGCCAAGCATGGAGCATTGGCAGATCGTTCTCGGCCATGACTCGTAGAACTATTGCGGCATTGTTGGCGGACAT</w:t>
      </w:r>
      <w:commentRangeEnd w:id="32"/>
      <w:r w:rsidR="0054045A" w:rsidRPr="00DF6870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DF6870">
        <w:rPr>
          <w:rFonts w:ascii="宋体" w:eastAsia="宋体" w:hAnsi="宋体"/>
          <w:sz w:val="24"/>
          <w:szCs w:val="24"/>
        </w:rPr>
        <w:t>GAGATGTTGATTCCGTGCG</w:t>
      </w:r>
      <w:commentRangeStart w:id="33"/>
      <w:r w:rsidRPr="00DF6870">
        <w:rPr>
          <w:rFonts w:ascii="宋体" w:eastAsia="宋体" w:hAnsi="宋体"/>
          <w:sz w:val="24"/>
          <w:szCs w:val="24"/>
        </w:rPr>
        <w:t>GGCCTAACTTTGTTTTAGGGCGACTGCCCTGCTGCGTAACATCGTTGCTGCTCCATAACATCA</w:t>
      </w:r>
      <w:commentRangeEnd w:id="33"/>
      <w:r w:rsidR="00747A71" w:rsidRPr="00DF6870">
        <w:rPr>
          <w:rStyle w:val="a7"/>
          <w:rFonts w:ascii="宋体" w:eastAsia="宋体" w:hAnsi="宋体"/>
          <w:sz w:val="24"/>
          <w:szCs w:val="24"/>
        </w:rPr>
        <w:commentReference w:id="33"/>
      </w:r>
      <w:r w:rsidRPr="00DF6870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34"/>
      <w:r w:rsidRPr="00DF6870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35"/>
      <w:r w:rsidRPr="00DF6870">
        <w:rPr>
          <w:rFonts w:ascii="宋体" w:eastAsia="宋体" w:hAnsi="宋体"/>
          <w:sz w:val="24"/>
          <w:szCs w:val="24"/>
        </w:rPr>
        <w:t>AGCTTACCAACCGAACAGGCTTATGTCCA</w:t>
      </w:r>
      <w:commentRangeEnd w:id="35"/>
      <w:r w:rsidR="004D62BF" w:rsidRPr="00DF6870">
        <w:rPr>
          <w:rStyle w:val="a7"/>
          <w:rFonts w:ascii="宋体" w:eastAsia="宋体" w:hAnsi="宋体"/>
          <w:sz w:val="24"/>
          <w:szCs w:val="24"/>
        </w:rPr>
        <w:commentReference w:id="35"/>
      </w:r>
      <w:r w:rsidRPr="00DF6870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34"/>
      <w:r w:rsidR="00B777A1" w:rsidRPr="00DF6870">
        <w:rPr>
          <w:rStyle w:val="a7"/>
          <w:rFonts w:ascii="宋体" w:eastAsia="宋体" w:hAnsi="宋体"/>
          <w:sz w:val="24"/>
          <w:szCs w:val="24"/>
        </w:rPr>
        <w:commentReference w:id="34"/>
      </w:r>
      <w:r w:rsidRPr="00DF6870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36"/>
      <w:r w:rsidRPr="00DF6870">
        <w:rPr>
          <w:rFonts w:ascii="宋体" w:eastAsia="宋体" w:hAnsi="宋体"/>
          <w:sz w:val="24"/>
          <w:szCs w:val="24"/>
        </w:rPr>
        <w:t>GTGCAGCCGTCTTCTGAAAACGACA</w:t>
      </w:r>
      <w:commentRangeEnd w:id="36"/>
      <w:r w:rsidR="00E74265" w:rsidRPr="00DF6870">
        <w:rPr>
          <w:rStyle w:val="a7"/>
          <w:rFonts w:ascii="宋体" w:eastAsia="宋体" w:hAnsi="宋体"/>
          <w:sz w:val="24"/>
          <w:szCs w:val="24"/>
        </w:rPr>
        <w:commentReference w:id="36"/>
      </w:r>
    </w:p>
    <w:sectPr w:rsidR="007004E6" w:rsidRPr="00DF68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8T20:10:00Z" w:initials="XL">
    <w:p w14:paraId="454EA58C" w14:textId="08A15D72" w:rsidR="007004E6" w:rsidRPr="00DF6870" w:rsidRDefault="007004E6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t_In1769 (-)</w:t>
      </w:r>
    </w:p>
  </w:comment>
  <w:comment w:id="1" w:author="Xinyue Li" w:date="2023-07-28T20:46:00Z" w:initials="XL">
    <w:p w14:paraId="21A9BB3D" w14:textId="68C16A6C" w:rsidR="008E16DF" w:rsidRPr="00DF6870" w:rsidRDefault="008E16DF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2" w:author="Xinyue Li" w:date="2023-07-28T20:47:00Z" w:initials="XL">
    <w:p w14:paraId="005A248B" w14:textId="327B5CA4" w:rsidR="00D51A84" w:rsidRPr="00DF6870" w:rsidRDefault="00D51A84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traG (-)</w:t>
      </w:r>
    </w:p>
  </w:comment>
  <w:comment w:id="3" w:author="Xinyue Li" w:date="2023-07-28T20:48:00Z" w:initials="XL">
    <w:p w14:paraId="56C0BF10" w14:textId="6DA072C4" w:rsidR="00F16BFF" w:rsidRPr="00DF6870" w:rsidRDefault="00F16BFF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lysR (-)</w:t>
      </w:r>
    </w:p>
  </w:comment>
  <w:comment w:id="4" w:author="Xinyue Li" w:date="2023-07-28T20:48:00Z" w:initials="XL">
    <w:p w14:paraId="1E32EDDD" w14:textId="04FD57F1" w:rsidR="00FE4837" w:rsidRPr="00DF6870" w:rsidRDefault="00FE4837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floR (-)</w:t>
      </w:r>
    </w:p>
  </w:comment>
  <w:comment w:id="5" w:author="Xinyue Li" w:date="2023-07-28T20:49:00Z" w:initials="XL">
    <w:p w14:paraId="37592957" w14:textId="78BDEC0B" w:rsidR="001D6B93" w:rsidRPr="00DF6870" w:rsidRDefault="001D6B93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tnpR (+)</w:t>
      </w:r>
    </w:p>
  </w:comment>
  <w:comment w:id="6" w:author="Xinyue Li" w:date="2023-07-28T20:50:00Z" w:initials="XL">
    <w:p w14:paraId="584C4BD3" w14:textId="50E596B8" w:rsidR="00065D31" w:rsidRPr="00DF6870" w:rsidRDefault="00065D31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strA (+)</w:t>
      </w:r>
    </w:p>
  </w:comment>
  <w:comment w:id="7" w:author="Xinyue Li" w:date="2023-07-28T20:50:00Z" w:initials="XL">
    <w:p w14:paraId="4F3AE474" w14:textId="06CC5D13" w:rsidR="00BF5241" w:rsidRPr="00DF6870" w:rsidRDefault="00BF5241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strB (+)</w:t>
      </w:r>
    </w:p>
  </w:comment>
  <w:comment w:id="8" w:author="Xinyue Li" w:date="2023-07-28T20:51:00Z" w:initials="XL">
    <w:p w14:paraId="7B6E4870" w14:textId="1073FDEE" w:rsidR="0084098C" w:rsidRPr="00DF6870" w:rsidRDefault="0084098C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R_Tn5393c (+)</w:t>
      </w:r>
    </w:p>
  </w:comment>
  <w:comment w:id="9" w:author="Xinyue Li" w:date="2023-07-28T20:51:00Z" w:initials="XL">
    <w:p w14:paraId="5AE906E4" w14:textId="74D18320" w:rsidR="00493AE0" w:rsidRPr="00DF6870" w:rsidRDefault="00493AE0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attR_Tn6855 (-)</w:t>
      </w:r>
    </w:p>
  </w:comment>
  <w:comment w:id="10" w:author="Xinyue Li" w:date="2023-07-28T20:52:00Z" w:initials="XL">
    <w:p w14:paraId="62F43CAD" w14:textId="0CEF0D13" w:rsidR="001316D0" w:rsidRPr="00DF6870" w:rsidRDefault="001316D0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oprJ (-)</w:t>
      </w:r>
    </w:p>
  </w:comment>
  <w:comment w:id="11" w:author="Xinyue Li" w:date="2023-07-28T20:53:00Z" w:initials="XL">
    <w:p w14:paraId="3C722AEA" w14:textId="3CBC17DE" w:rsidR="006D6A17" w:rsidRPr="00DF6870" w:rsidRDefault="006D6A17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xD (-)</w:t>
      </w:r>
    </w:p>
  </w:comment>
  <w:comment w:id="12" w:author="Xinyue Li" w:date="2023-07-28T20:54:00Z" w:initials="XL">
    <w:p w14:paraId="42463E93" w14:textId="3B7A3C74" w:rsidR="00AD0D9C" w:rsidRPr="00DF6870" w:rsidRDefault="00AD0D9C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xC (-)</w:t>
      </w:r>
    </w:p>
  </w:comment>
  <w:comment w:id="13" w:author="Xinyue Li" w:date="2023-07-28T20:54:00Z" w:initials="XL">
    <w:p w14:paraId="00A96BB7" w14:textId="1A0DFCCE" w:rsidR="00F002B8" w:rsidRPr="00DF6870" w:rsidRDefault="00F002B8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nfxB (+)</w:t>
      </w:r>
    </w:p>
  </w:comment>
  <w:comment w:id="14" w:author="Xinyue Li" w:date="2023-07-28T20:55:00Z" w:initials="XL">
    <w:p w14:paraId="437B2F10" w14:textId="690777F2" w:rsidR="008924E3" w:rsidRPr="00DF6870" w:rsidRDefault="008924E3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R_Tn6758 (-)</w:t>
      </w:r>
    </w:p>
  </w:comment>
  <w:comment w:id="15" w:author="Xinyue Li" w:date="2023-07-28T20:56:00Z" w:initials="XL">
    <w:p w14:paraId="2CD7FBDD" w14:textId="585B4B80" w:rsidR="00B10234" w:rsidRPr="00DF6870" w:rsidRDefault="00B10234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R (-)</w:t>
      </w:r>
    </w:p>
  </w:comment>
  <w:comment w:id="16" w:author="Xinyue Li" w:date="2023-07-28T20:56:00Z" w:initials="XL">
    <w:p w14:paraId="4ECF6890" w14:textId="11EA5812" w:rsidR="00DB62F3" w:rsidRPr="00DF6870" w:rsidRDefault="00DB62F3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T (+)</w:t>
      </w:r>
    </w:p>
  </w:comment>
  <w:comment w:id="17" w:author="Xinyue Li" w:date="2023-07-28T20:57:00Z" w:initials="XL">
    <w:p w14:paraId="75208D4F" w14:textId="33E7E976" w:rsidR="004F15D3" w:rsidRPr="00DF6870" w:rsidRDefault="004F15D3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P (+)</w:t>
      </w:r>
    </w:p>
  </w:comment>
  <w:comment w:id="18" w:author="Xinyue Li" w:date="2023-07-28T20:58:00Z" w:initials="XL">
    <w:p w14:paraId="7DC54984" w14:textId="6AF02A9C" w:rsidR="008E5B44" w:rsidRPr="00DF6870" w:rsidRDefault="008E5B44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A (+)</w:t>
      </w:r>
    </w:p>
  </w:comment>
  <w:comment w:id="19" w:author="Xinyue Li" w:date="2023-07-28T21:00:00Z" w:initials="XL">
    <w:p w14:paraId="1F99B3D6" w14:textId="12396EDA" w:rsidR="00087A1B" w:rsidRPr="00DF6870" w:rsidRDefault="00087A1B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D (+)</w:t>
      </w:r>
    </w:p>
  </w:comment>
  <w:comment w:id="20" w:author="Xinyue Li" w:date="2023-07-28T21:01:00Z" w:initials="XL">
    <w:p w14:paraId="322DFD6D" w14:textId="778B606E" w:rsidR="00931D82" w:rsidRPr="00DF6870" w:rsidRDefault="00931D82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merE (+)</w:t>
      </w:r>
    </w:p>
  </w:comment>
  <w:comment w:id="21" w:author="Xinyue Li" w:date="2023-07-28T21:01:00Z" w:initials="XL">
    <w:p w14:paraId="0A8077BF" w14:textId="54B341FF" w:rsidR="0050242D" w:rsidRPr="00DF6870" w:rsidRDefault="0050242D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urf2 (+)</w:t>
      </w:r>
    </w:p>
  </w:comment>
  <w:comment w:id="22" w:author="Xinyue Li" w:date="2023-07-28T21:02:00Z" w:initials="XL">
    <w:p w14:paraId="1D015A7E" w14:textId="0350E298" w:rsidR="00FE03DE" w:rsidRPr="00DF6870" w:rsidRDefault="00FE03DE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t_In1769 (-)</w:t>
      </w:r>
    </w:p>
  </w:comment>
  <w:comment w:id="23" w:author="Xinyue Li" w:date="2023-07-28T21:03:00Z" w:initials="XL">
    <w:p w14:paraId="26C53ADD" w14:textId="53D0309E" w:rsidR="00BE583B" w:rsidRPr="00DF6870" w:rsidRDefault="00BE583B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24" w:author="Xinyue Li" w:date="2023-07-28T21:03:00Z" w:initials="XL">
    <w:p w14:paraId="32ADB58B" w14:textId="75327660" w:rsidR="00D6677F" w:rsidRPr="00DF6870" w:rsidRDefault="00D6677F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t_In1769 (+)</w:t>
      </w:r>
    </w:p>
  </w:comment>
  <w:comment w:id="25" w:author="Xinyue Li" w:date="2023-07-28T21:04:00Z" w:initials="XL">
    <w:p w14:paraId="73CE0358" w14:textId="4066C2E5" w:rsidR="00BB0E41" w:rsidRPr="00DF6870" w:rsidRDefault="00BB0E41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orf6 (-)</w:t>
      </w:r>
    </w:p>
  </w:comment>
  <w:comment w:id="26" w:author="Xinyue Li" w:date="2023-07-28T21:04:00Z" w:initials="XL">
    <w:p w14:paraId="32FE49DB" w14:textId="4DCA108F" w:rsidR="003668D0" w:rsidRPr="00DF6870" w:rsidRDefault="003668D0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orf5 (-)</w:t>
      </w:r>
    </w:p>
  </w:comment>
  <w:comment w:id="27" w:author="Xinyue Li" w:date="2023-07-28T21:05:00Z" w:initials="XL">
    <w:p w14:paraId="403DD948" w14:textId="321C94C6" w:rsidR="00FC3266" w:rsidRPr="00DF6870" w:rsidRDefault="00FC3266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sul1 (-)</w:t>
      </w:r>
    </w:p>
  </w:comment>
  <w:comment w:id="28" w:author="Xinyue Li" w:date="2023-07-28T21:06:00Z" w:initials="XL">
    <w:p w14:paraId="75E5E400" w14:textId="55AFB7E9" w:rsidR="004F7727" w:rsidRPr="00DF6870" w:rsidRDefault="004F7727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29" w:author="Xinyue Li" w:date="2023-07-28T21:06:00Z" w:initials="XL">
    <w:p w14:paraId="6D4E3912" w14:textId="558F4BA8" w:rsidR="006F447B" w:rsidRPr="00DF6870" w:rsidRDefault="006F447B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attC_blaOXA-10 (-)</w:t>
      </w:r>
    </w:p>
  </w:comment>
  <w:comment w:id="30" w:author="Xinyue Li" w:date="2023-07-28T21:07:00Z" w:initials="XL">
    <w:p w14:paraId="63E438D5" w14:textId="18A3B12A" w:rsidR="008775BF" w:rsidRPr="00DF6870" w:rsidRDefault="008775BF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blaOXA-10 (-)</w:t>
      </w:r>
    </w:p>
  </w:comment>
  <w:comment w:id="31" w:author="Xinyue Li" w:date="2023-07-29T08:22:00Z" w:initials="XL">
    <w:p w14:paraId="038CB831" w14:textId="4645E748" w:rsidR="0075510A" w:rsidRPr="00DF6870" w:rsidRDefault="0075510A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attC_aacA27 (-)</w:t>
      </w:r>
    </w:p>
  </w:comment>
  <w:comment w:id="32" w:author="Xinyue Li" w:date="2023-07-29T08:23:00Z" w:initials="XL">
    <w:p w14:paraId="1F897C09" w14:textId="7287EC34" w:rsidR="0054045A" w:rsidRPr="00DF6870" w:rsidRDefault="0054045A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aacA27 (-)</w:t>
      </w:r>
    </w:p>
  </w:comment>
  <w:comment w:id="33" w:author="Xinyue Li" w:date="2023-07-29T08:23:00Z" w:initials="XL">
    <w:p w14:paraId="0BA6E515" w14:textId="0DB40521" w:rsidR="00747A71" w:rsidRPr="00DF6870" w:rsidRDefault="00747A71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attI (-)</w:t>
      </w:r>
    </w:p>
  </w:comment>
  <w:comment w:id="35" w:author="Xinyue Li" w:date="2023-07-29T08:23:00Z" w:initials="XL">
    <w:p w14:paraId="7441E9EA" w14:textId="0A78C27A" w:rsidR="004D62BF" w:rsidRPr="00DF6870" w:rsidRDefault="004D62BF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PcW (-)</w:t>
      </w:r>
    </w:p>
  </w:comment>
  <w:comment w:id="34" w:author="Xinyue Li" w:date="2023-07-29T08:24:00Z" w:initials="XL">
    <w:p w14:paraId="3876E500" w14:textId="5B190F43" w:rsidR="00B777A1" w:rsidRPr="00DF6870" w:rsidRDefault="00B777A1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36" w:author="Xinyue Li" w:date="2023-07-29T08:25:00Z" w:initials="XL">
    <w:p w14:paraId="4C2EA63E" w14:textId="5D91FAA6" w:rsidR="00E74265" w:rsidRPr="00DF6870" w:rsidRDefault="00E74265">
      <w:pPr>
        <w:pStyle w:val="a8"/>
        <w:rPr>
          <w:rFonts w:ascii="Times New Roman" w:hAnsi="Times New Roman" w:cs="Times New Roman"/>
          <w:sz w:val="24"/>
          <w:szCs w:val="24"/>
        </w:rPr>
      </w:pPr>
      <w:r w:rsidRPr="00DF6870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DF6870">
        <w:rPr>
          <w:rFonts w:ascii="Times New Roman" w:hAnsi="Times New Roman" w:cs="Times New Roman"/>
          <w:sz w:val="24"/>
          <w:szCs w:val="24"/>
        </w:rPr>
        <w:t>IRi_In1769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4EA58C" w15:done="0"/>
  <w15:commentEx w15:paraId="21A9BB3D" w15:done="0"/>
  <w15:commentEx w15:paraId="005A248B" w15:done="0"/>
  <w15:commentEx w15:paraId="56C0BF10" w15:done="0"/>
  <w15:commentEx w15:paraId="1E32EDDD" w15:done="0"/>
  <w15:commentEx w15:paraId="37592957" w15:done="0"/>
  <w15:commentEx w15:paraId="584C4BD3" w15:done="0"/>
  <w15:commentEx w15:paraId="4F3AE474" w15:done="0"/>
  <w15:commentEx w15:paraId="7B6E4870" w15:done="0"/>
  <w15:commentEx w15:paraId="5AE906E4" w15:done="0"/>
  <w15:commentEx w15:paraId="62F43CAD" w15:done="0"/>
  <w15:commentEx w15:paraId="3C722AEA" w15:done="0"/>
  <w15:commentEx w15:paraId="42463E93" w15:done="0"/>
  <w15:commentEx w15:paraId="00A96BB7" w15:done="0"/>
  <w15:commentEx w15:paraId="437B2F10" w15:done="0"/>
  <w15:commentEx w15:paraId="2CD7FBDD" w15:done="0"/>
  <w15:commentEx w15:paraId="4ECF6890" w15:done="0"/>
  <w15:commentEx w15:paraId="75208D4F" w15:done="0"/>
  <w15:commentEx w15:paraId="7DC54984" w15:done="0"/>
  <w15:commentEx w15:paraId="1F99B3D6" w15:done="0"/>
  <w15:commentEx w15:paraId="322DFD6D" w15:done="0"/>
  <w15:commentEx w15:paraId="0A8077BF" w15:done="0"/>
  <w15:commentEx w15:paraId="1D015A7E" w15:done="0"/>
  <w15:commentEx w15:paraId="26C53ADD" w15:done="0"/>
  <w15:commentEx w15:paraId="32ADB58B" w15:done="0"/>
  <w15:commentEx w15:paraId="73CE0358" w15:done="0"/>
  <w15:commentEx w15:paraId="32FE49DB" w15:done="0"/>
  <w15:commentEx w15:paraId="403DD948" w15:done="0"/>
  <w15:commentEx w15:paraId="75E5E400" w15:done="0"/>
  <w15:commentEx w15:paraId="6D4E3912" w15:done="0"/>
  <w15:commentEx w15:paraId="63E438D5" w15:done="0"/>
  <w15:commentEx w15:paraId="038CB831" w15:done="0"/>
  <w15:commentEx w15:paraId="1F897C09" w15:done="0"/>
  <w15:commentEx w15:paraId="0BA6E515" w15:done="0"/>
  <w15:commentEx w15:paraId="7441E9EA" w15:done="0"/>
  <w15:commentEx w15:paraId="3876E500" w15:done="0"/>
  <w15:commentEx w15:paraId="4C2EA6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E9F47" w16cex:dateUtc="2023-07-28T12:10:00Z"/>
  <w16cex:commentExtensible w16cex:durableId="286EA7AB" w16cex:dateUtc="2023-07-28T12:46:00Z"/>
  <w16cex:commentExtensible w16cex:durableId="286EA7D6" w16cex:dateUtc="2023-07-28T12:47:00Z"/>
  <w16cex:commentExtensible w16cex:durableId="286EA804" w16cex:dateUtc="2023-07-28T12:48:00Z"/>
  <w16cex:commentExtensible w16cex:durableId="286EA82B" w16cex:dateUtc="2023-07-28T12:48:00Z"/>
  <w16cex:commentExtensible w16cex:durableId="286EA85A" w16cex:dateUtc="2023-07-28T12:49:00Z"/>
  <w16cex:commentExtensible w16cex:durableId="286EA88D" w16cex:dateUtc="2023-07-28T12:50:00Z"/>
  <w16cex:commentExtensible w16cex:durableId="286EA8AF" w16cex:dateUtc="2023-07-28T12:50:00Z"/>
  <w16cex:commentExtensible w16cex:durableId="286EA8CE" w16cex:dateUtc="2023-07-28T12:51:00Z"/>
  <w16cex:commentExtensible w16cex:durableId="286EA8E4" w16cex:dateUtc="2023-07-28T12:51:00Z"/>
  <w16cex:commentExtensible w16cex:durableId="286EA914" w16cex:dateUtc="2023-07-28T12:52:00Z"/>
  <w16cex:commentExtensible w16cex:durableId="286EA943" w16cex:dateUtc="2023-07-28T12:53:00Z"/>
  <w16cex:commentExtensible w16cex:durableId="286EA96F" w16cex:dateUtc="2023-07-28T12:54:00Z"/>
  <w16cex:commentExtensible w16cex:durableId="286EA99F" w16cex:dateUtc="2023-07-28T12:54:00Z"/>
  <w16cex:commentExtensible w16cex:durableId="286EA9BF" w16cex:dateUtc="2023-07-28T12:55:00Z"/>
  <w16cex:commentExtensible w16cex:durableId="286EA9ED" w16cex:dateUtc="2023-07-28T12:56:00Z"/>
  <w16cex:commentExtensible w16cex:durableId="286EAA17" w16cex:dateUtc="2023-07-28T12:56:00Z"/>
  <w16cex:commentExtensible w16cex:durableId="286EAA47" w16cex:dateUtc="2023-07-28T12:57:00Z"/>
  <w16cex:commentExtensible w16cex:durableId="286EAA6E" w16cex:dateUtc="2023-07-28T12:58:00Z"/>
  <w16cex:commentExtensible w16cex:durableId="286EAAE8" w16cex:dateUtc="2023-07-28T13:00:00Z"/>
  <w16cex:commentExtensible w16cex:durableId="286EAB10" w16cex:dateUtc="2023-07-28T13:01:00Z"/>
  <w16cex:commentExtensible w16cex:durableId="286EAB3D" w16cex:dateUtc="2023-07-28T13:01:00Z"/>
  <w16cex:commentExtensible w16cex:durableId="286EAB5C" w16cex:dateUtc="2023-07-28T13:02:00Z"/>
  <w16cex:commentExtensible w16cex:durableId="286EAB88" w16cex:dateUtc="2023-07-28T13:03:00Z"/>
  <w16cex:commentExtensible w16cex:durableId="286EABA7" w16cex:dateUtc="2023-07-28T13:03:00Z"/>
  <w16cex:commentExtensible w16cex:durableId="286EABD1" w16cex:dateUtc="2023-07-28T13:04:00Z"/>
  <w16cex:commentExtensible w16cex:durableId="286EABF4" w16cex:dateUtc="2023-07-28T13:04:00Z"/>
  <w16cex:commentExtensible w16cex:durableId="286EAC16" w16cex:dateUtc="2023-07-28T13:05:00Z"/>
  <w16cex:commentExtensible w16cex:durableId="286EAC38" w16cex:dateUtc="2023-07-28T13:06:00Z"/>
  <w16cex:commentExtensible w16cex:durableId="286EAC59" w16cex:dateUtc="2023-07-28T13:06:00Z"/>
  <w16cex:commentExtensible w16cex:durableId="286EAC99" w16cex:dateUtc="2023-07-28T13:07:00Z"/>
  <w16cex:commentExtensible w16cex:durableId="286F4AC4" w16cex:dateUtc="2023-07-29T00:22:00Z"/>
  <w16cex:commentExtensible w16cex:durableId="286F4AEE" w16cex:dateUtc="2023-07-29T00:23:00Z"/>
  <w16cex:commentExtensible w16cex:durableId="286F4B04" w16cex:dateUtc="2023-07-29T00:23:00Z"/>
  <w16cex:commentExtensible w16cex:durableId="286F4B1D" w16cex:dateUtc="2023-07-29T00:23:00Z"/>
  <w16cex:commentExtensible w16cex:durableId="286F4B48" w16cex:dateUtc="2023-07-29T00:24:00Z"/>
  <w16cex:commentExtensible w16cex:durableId="286F4B6C" w16cex:dateUtc="2023-07-29T0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4EA58C" w16cid:durableId="286E9F47"/>
  <w16cid:commentId w16cid:paraId="21A9BB3D" w16cid:durableId="286EA7AB"/>
  <w16cid:commentId w16cid:paraId="005A248B" w16cid:durableId="286EA7D6"/>
  <w16cid:commentId w16cid:paraId="56C0BF10" w16cid:durableId="286EA804"/>
  <w16cid:commentId w16cid:paraId="1E32EDDD" w16cid:durableId="286EA82B"/>
  <w16cid:commentId w16cid:paraId="37592957" w16cid:durableId="286EA85A"/>
  <w16cid:commentId w16cid:paraId="584C4BD3" w16cid:durableId="286EA88D"/>
  <w16cid:commentId w16cid:paraId="4F3AE474" w16cid:durableId="286EA8AF"/>
  <w16cid:commentId w16cid:paraId="7B6E4870" w16cid:durableId="286EA8CE"/>
  <w16cid:commentId w16cid:paraId="5AE906E4" w16cid:durableId="286EA8E4"/>
  <w16cid:commentId w16cid:paraId="62F43CAD" w16cid:durableId="286EA914"/>
  <w16cid:commentId w16cid:paraId="3C722AEA" w16cid:durableId="286EA943"/>
  <w16cid:commentId w16cid:paraId="42463E93" w16cid:durableId="286EA96F"/>
  <w16cid:commentId w16cid:paraId="00A96BB7" w16cid:durableId="286EA99F"/>
  <w16cid:commentId w16cid:paraId="437B2F10" w16cid:durableId="286EA9BF"/>
  <w16cid:commentId w16cid:paraId="2CD7FBDD" w16cid:durableId="286EA9ED"/>
  <w16cid:commentId w16cid:paraId="4ECF6890" w16cid:durableId="286EAA17"/>
  <w16cid:commentId w16cid:paraId="75208D4F" w16cid:durableId="286EAA47"/>
  <w16cid:commentId w16cid:paraId="7DC54984" w16cid:durableId="286EAA6E"/>
  <w16cid:commentId w16cid:paraId="1F99B3D6" w16cid:durableId="286EAAE8"/>
  <w16cid:commentId w16cid:paraId="322DFD6D" w16cid:durableId="286EAB10"/>
  <w16cid:commentId w16cid:paraId="0A8077BF" w16cid:durableId="286EAB3D"/>
  <w16cid:commentId w16cid:paraId="1D015A7E" w16cid:durableId="286EAB5C"/>
  <w16cid:commentId w16cid:paraId="26C53ADD" w16cid:durableId="286EAB88"/>
  <w16cid:commentId w16cid:paraId="32ADB58B" w16cid:durableId="286EABA7"/>
  <w16cid:commentId w16cid:paraId="73CE0358" w16cid:durableId="286EABD1"/>
  <w16cid:commentId w16cid:paraId="32FE49DB" w16cid:durableId="286EABF4"/>
  <w16cid:commentId w16cid:paraId="403DD948" w16cid:durableId="286EAC16"/>
  <w16cid:commentId w16cid:paraId="75E5E400" w16cid:durableId="286EAC38"/>
  <w16cid:commentId w16cid:paraId="6D4E3912" w16cid:durableId="286EAC59"/>
  <w16cid:commentId w16cid:paraId="63E438D5" w16cid:durableId="286EAC99"/>
  <w16cid:commentId w16cid:paraId="038CB831" w16cid:durableId="286F4AC4"/>
  <w16cid:commentId w16cid:paraId="1F897C09" w16cid:durableId="286F4AEE"/>
  <w16cid:commentId w16cid:paraId="0BA6E515" w16cid:durableId="286F4B04"/>
  <w16cid:commentId w16cid:paraId="7441E9EA" w16cid:durableId="286F4B1D"/>
  <w16cid:commentId w16cid:paraId="3876E500" w16cid:durableId="286F4B48"/>
  <w16cid:commentId w16cid:paraId="4C2EA63E" w16cid:durableId="286F4B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508FF" w14:textId="77777777" w:rsidR="007B14FB" w:rsidRDefault="007B14FB" w:rsidP="009B5F17">
      <w:r>
        <w:separator/>
      </w:r>
    </w:p>
  </w:endnote>
  <w:endnote w:type="continuationSeparator" w:id="0">
    <w:p w14:paraId="3893B4C9" w14:textId="77777777" w:rsidR="007B14FB" w:rsidRDefault="007B14FB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E1E1D" w14:textId="77777777" w:rsidR="007B14FB" w:rsidRDefault="007B14FB" w:rsidP="009B5F17">
      <w:r>
        <w:separator/>
      </w:r>
    </w:p>
  </w:footnote>
  <w:footnote w:type="continuationSeparator" w:id="0">
    <w:p w14:paraId="6DD67336" w14:textId="77777777" w:rsidR="007B14FB" w:rsidRDefault="007B14FB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staAAv/t48sAAAA"/>
  </w:docVars>
  <w:rsids>
    <w:rsidRoot w:val="0016137F"/>
    <w:rsid w:val="00015247"/>
    <w:rsid w:val="00027F00"/>
    <w:rsid w:val="0005060C"/>
    <w:rsid w:val="00065D31"/>
    <w:rsid w:val="00075DCE"/>
    <w:rsid w:val="00087A1B"/>
    <w:rsid w:val="000A5833"/>
    <w:rsid w:val="000E4D1D"/>
    <w:rsid w:val="001316D0"/>
    <w:rsid w:val="00141CF0"/>
    <w:rsid w:val="0016137F"/>
    <w:rsid w:val="001C092E"/>
    <w:rsid w:val="001C4159"/>
    <w:rsid w:val="001D6B93"/>
    <w:rsid w:val="001F3506"/>
    <w:rsid w:val="00231EF1"/>
    <w:rsid w:val="002349C1"/>
    <w:rsid w:val="00247A84"/>
    <w:rsid w:val="0026516F"/>
    <w:rsid w:val="00297E6E"/>
    <w:rsid w:val="002D6ABE"/>
    <w:rsid w:val="002E7473"/>
    <w:rsid w:val="00300173"/>
    <w:rsid w:val="003335EB"/>
    <w:rsid w:val="003668D0"/>
    <w:rsid w:val="00381421"/>
    <w:rsid w:val="00393AE4"/>
    <w:rsid w:val="00396FB2"/>
    <w:rsid w:val="003D1F52"/>
    <w:rsid w:val="003E50F8"/>
    <w:rsid w:val="00411697"/>
    <w:rsid w:val="00471094"/>
    <w:rsid w:val="00475D42"/>
    <w:rsid w:val="00493AE0"/>
    <w:rsid w:val="004947E8"/>
    <w:rsid w:val="004D62BF"/>
    <w:rsid w:val="004F15D3"/>
    <w:rsid w:val="004F3BD2"/>
    <w:rsid w:val="004F7727"/>
    <w:rsid w:val="0050242D"/>
    <w:rsid w:val="00523646"/>
    <w:rsid w:val="005370C6"/>
    <w:rsid w:val="0054045A"/>
    <w:rsid w:val="00560810"/>
    <w:rsid w:val="005B7213"/>
    <w:rsid w:val="005E6CE3"/>
    <w:rsid w:val="00613A08"/>
    <w:rsid w:val="006143B8"/>
    <w:rsid w:val="00627A6D"/>
    <w:rsid w:val="00640086"/>
    <w:rsid w:val="0064199D"/>
    <w:rsid w:val="006632D1"/>
    <w:rsid w:val="00691F12"/>
    <w:rsid w:val="00694052"/>
    <w:rsid w:val="006A7D2D"/>
    <w:rsid w:val="006B0408"/>
    <w:rsid w:val="006C2F52"/>
    <w:rsid w:val="006D6A17"/>
    <w:rsid w:val="006F447B"/>
    <w:rsid w:val="007004E6"/>
    <w:rsid w:val="00747A71"/>
    <w:rsid w:val="0075510A"/>
    <w:rsid w:val="007A3F16"/>
    <w:rsid w:val="007B14FB"/>
    <w:rsid w:val="007C0094"/>
    <w:rsid w:val="007D3A3A"/>
    <w:rsid w:val="007D7839"/>
    <w:rsid w:val="007E4997"/>
    <w:rsid w:val="008117CA"/>
    <w:rsid w:val="0081595D"/>
    <w:rsid w:val="0084098C"/>
    <w:rsid w:val="008775BF"/>
    <w:rsid w:val="008924E3"/>
    <w:rsid w:val="008E16DF"/>
    <w:rsid w:val="008E5B44"/>
    <w:rsid w:val="00914DBD"/>
    <w:rsid w:val="00926EB3"/>
    <w:rsid w:val="00931D82"/>
    <w:rsid w:val="009741EE"/>
    <w:rsid w:val="009957C8"/>
    <w:rsid w:val="009B059C"/>
    <w:rsid w:val="009B5F17"/>
    <w:rsid w:val="009B731C"/>
    <w:rsid w:val="009E5B60"/>
    <w:rsid w:val="00A270BC"/>
    <w:rsid w:val="00A94812"/>
    <w:rsid w:val="00AB660A"/>
    <w:rsid w:val="00AD0D9C"/>
    <w:rsid w:val="00AD4D7A"/>
    <w:rsid w:val="00AE069A"/>
    <w:rsid w:val="00B001FC"/>
    <w:rsid w:val="00B10234"/>
    <w:rsid w:val="00B22E30"/>
    <w:rsid w:val="00B478E4"/>
    <w:rsid w:val="00B5476C"/>
    <w:rsid w:val="00B74A68"/>
    <w:rsid w:val="00B777A1"/>
    <w:rsid w:val="00BB0E41"/>
    <w:rsid w:val="00BB1BCE"/>
    <w:rsid w:val="00BB7500"/>
    <w:rsid w:val="00BC17CB"/>
    <w:rsid w:val="00BD1D6C"/>
    <w:rsid w:val="00BE583B"/>
    <w:rsid w:val="00BE6A95"/>
    <w:rsid w:val="00BF5241"/>
    <w:rsid w:val="00C1179E"/>
    <w:rsid w:val="00C6709C"/>
    <w:rsid w:val="00C848D7"/>
    <w:rsid w:val="00CA2042"/>
    <w:rsid w:val="00CC27E3"/>
    <w:rsid w:val="00CF10BE"/>
    <w:rsid w:val="00D16B40"/>
    <w:rsid w:val="00D51A84"/>
    <w:rsid w:val="00D61D84"/>
    <w:rsid w:val="00D6677F"/>
    <w:rsid w:val="00D67143"/>
    <w:rsid w:val="00D6773A"/>
    <w:rsid w:val="00D70B67"/>
    <w:rsid w:val="00D8121F"/>
    <w:rsid w:val="00D85913"/>
    <w:rsid w:val="00D86C76"/>
    <w:rsid w:val="00D965DB"/>
    <w:rsid w:val="00D96B93"/>
    <w:rsid w:val="00DB3024"/>
    <w:rsid w:val="00DB62F3"/>
    <w:rsid w:val="00DC2946"/>
    <w:rsid w:val="00DD0B90"/>
    <w:rsid w:val="00DF4668"/>
    <w:rsid w:val="00DF6870"/>
    <w:rsid w:val="00E441FC"/>
    <w:rsid w:val="00E51890"/>
    <w:rsid w:val="00E55106"/>
    <w:rsid w:val="00E74265"/>
    <w:rsid w:val="00E92F38"/>
    <w:rsid w:val="00E97A10"/>
    <w:rsid w:val="00F002B8"/>
    <w:rsid w:val="00F139B1"/>
    <w:rsid w:val="00F16BFF"/>
    <w:rsid w:val="00F17421"/>
    <w:rsid w:val="00F3744C"/>
    <w:rsid w:val="00FA193D"/>
    <w:rsid w:val="00FC3266"/>
    <w:rsid w:val="00FE03DE"/>
    <w:rsid w:val="00FE1527"/>
    <w:rsid w:val="00FE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11</Pages>
  <Words>4921</Words>
  <Characters>28051</Characters>
  <Application>Microsoft Office Word</Application>
  <DocSecurity>0</DocSecurity>
  <Lines>233</Lines>
  <Paragraphs>65</Paragraphs>
  <ScaleCrop>false</ScaleCrop>
  <Company/>
  <LinksUpToDate>false</LinksUpToDate>
  <CharactersWithSpaces>3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35</cp:revision>
  <dcterms:created xsi:type="dcterms:W3CDTF">2023-07-05T07:35:00Z</dcterms:created>
  <dcterms:modified xsi:type="dcterms:W3CDTF">2023-08-09T00:32:00Z</dcterms:modified>
</cp:coreProperties>
</file>